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34"/>
        <w:gridCol w:w="900"/>
        <w:gridCol w:w="506"/>
        <w:gridCol w:w="755"/>
        <w:gridCol w:w="922"/>
        <w:gridCol w:w="783"/>
        <w:gridCol w:w="537"/>
        <w:gridCol w:w="541"/>
        <w:gridCol w:w="362"/>
        <w:gridCol w:w="230"/>
        <w:gridCol w:w="887"/>
        <w:gridCol w:w="1062"/>
      </w:tblGrid>
      <w:tr w:rsidR="002604B9" w:rsidTr="00C739C3">
        <w:tc>
          <w:tcPr>
            <w:tcW w:w="9019" w:type="dxa"/>
            <w:gridSpan w:val="12"/>
            <w:shd w:val="clear" w:color="auto" w:fill="auto"/>
          </w:tcPr>
          <w:p w:rsidR="002604B9" w:rsidRPr="00A65D99" w:rsidRDefault="00F04359" w:rsidP="00DA5901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Complete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with most </w:t>
            </w:r>
            <w:r w:rsidR="00D734C9">
              <w:rPr>
                <w:rFonts w:ascii="Arial" w:hAnsi="Arial" w:cs="Arial"/>
                <w:iCs/>
                <w:sz w:val="20"/>
                <w:szCs w:val="20"/>
              </w:rPr>
              <w:t>up-to-date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information and hand </w:t>
            </w:r>
            <w:r w:rsidR="00A61BF8">
              <w:rPr>
                <w:rFonts w:ascii="Arial" w:hAnsi="Arial" w:cs="Arial"/>
                <w:iCs/>
                <w:sz w:val="20"/>
                <w:szCs w:val="20"/>
              </w:rPr>
              <w:t>over to pilot by Master</w:t>
            </w:r>
            <w:r w:rsidR="002B6BD5">
              <w:rPr>
                <w:rFonts w:ascii="Arial" w:hAnsi="Arial" w:cs="Arial"/>
                <w:iCs/>
                <w:sz w:val="20"/>
                <w:szCs w:val="20"/>
              </w:rPr>
              <w:t xml:space="preserve"> and make </w:t>
            </w:r>
            <w:r w:rsidR="00237B56">
              <w:rPr>
                <w:rFonts w:ascii="Arial" w:hAnsi="Arial" w:cs="Arial"/>
                <w:iCs/>
                <w:sz w:val="20"/>
                <w:szCs w:val="20"/>
              </w:rPr>
              <w:t>entry</w:t>
            </w:r>
            <w:r w:rsidR="00AE192D" w:rsidRPr="00A65D99">
              <w:rPr>
                <w:rFonts w:ascii="Arial" w:hAnsi="Arial" w:cs="Arial"/>
                <w:iCs/>
                <w:sz w:val="20"/>
                <w:szCs w:val="20"/>
              </w:rPr>
              <w:t xml:space="preserve"> in bridge movement book.</w:t>
            </w:r>
          </w:p>
        </w:tc>
      </w:tr>
      <w:tr w:rsidR="004E0F81" w:rsidTr="003960B7">
        <w:tc>
          <w:tcPr>
            <w:tcW w:w="15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E0F81" w:rsidRDefault="004E0F81" w:rsidP="00A07109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 w:rsidRPr="007504BF">
              <w:rPr>
                <w:rFonts w:ascii="Arial" w:hAnsi="Arial" w:cs="Arial"/>
                <w:iCs/>
                <w:sz w:val="20"/>
                <w:szCs w:val="20"/>
              </w:rPr>
              <w:t>Arr</w:t>
            </w:r>
            <w:r w:rsidR="003960B7" w:rsidRPr="004E65E4">
              <w:rPr>
                <w:rFonts w:ascii="Arial" w:hAnsi="Arial" w:cs="Arial"/>
                <w:iCs/>
                <w:strike/>
                <w:sz w:val="20"/>
                <w:szCs w:val="20"/>
              </w:rPr>
              <w:t>.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</w:t>
            </w:r>
            <w:r w:rsidRPr="004E65E4">
              <w:rPr>
                <w:rFonts w:ascii="Arial" w:hAnsi="Arial" w:cs="Arial"/>
                <w:iCs/>
                <w:sz w:val="20"/>
                <w:szCs w:val="20"/>
              </w:rPr>
              <w:t>P</w:t>
            </w:r>
            <w:r w:rsidR="00EB300C" w:rsidRPr="004E65E4">
              <w:rPr>
                <w:rFonts w:ascii="Arial" w:hAnsi="Arial" w:cs="Arial"/>
                <w:iCs/>
                <w:sz w:val="20"/>
                <w:szCs w:val="20"/>
              </w:rPr>
              <w:t>ort</w:t>
            </w:r>
          </w:p>
        </w:tc>
        <w:tc>
          <w:tcPr>
            <w:tcW w:w="3866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4E65E4" w:rsidRDefault="00A07109" w:rsidP="006B38E0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</w:rPr>
              <w:t>Marsden Point</w:t>
            </w:r>
          </w:p>
        </w:tc>
        <w:tc>
          <w:tcPr>
            <w:tcW w:w="107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Default="004E0F81" w:rsidP="00DA5901">
            <w:pPr>
              <w:spacing w:before="60" w:after="6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Date </w:t>
            </w:r>
          </w:p>
        </w:tc>
        <w:tc>
          <w:tcPr>
            <w:tcW w:w="2541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E0F81" w:rsidRPr="004E65E4" w:rsidRDefault="00666FEA" w:rsidP="006030C6">
            <w:pPr>
              <w:spacing w:before="60" w:after="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</w:t>
            </w:r>
            <w:r w:rsidR="00A07109">
              <w:rPr>
                <w:rFonts w:ascii="Arial" w:hAnsi="Arial" w:cs="Arial"/>
                <w:b/>
                <w:iCs/>
                <w:sz w:val="20"/>
                <w:szCs w:val="20"/>
              </w:rPr>
              <w:t>10 Nov 2025</w:t>
            </w:r>
          </w:p>
        </w:tc>
      </w:tr>
      <w:tr w:rsidR="00522F5A" w:rsidRPr="00A65D99" w:rsidTr="00C739C3">
        <w:tc>
          <w:tcPr>
            <w:tcW w:w="9019" w:type="dxa"/>
            <w:gridSpan w:val="12"/>
            <w:shd w:val="clear" w:color="auto" w:fill="auto"/>
            <w:vAlign w:val="center"/>
          </w:tcPr>
          <w:p w:rsidR="00522F5A" w:rsidRPr="00A65D99" w:rsidRDefault="00522F5A" w:rsidP="00A65D9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5D99">
              <w:rPr>
                <w:rFonts w:ascii="Arial" w:hAnsi="Arial" w:cs="Arial"/>
                <w:b/>
                <w:sz w:val="20"/>
                <w:szCs w:val="20"/>
              </w:rPr>
              <w:t>SHIP’S PARTICULARS</w:t>
            </w:r>
          </w:p>
        </w:tc>
      </w:tr>
      <w:tr w:rsidR="001120DE" w:rsidRPr="00A65D99" w:rsidTr="00C739C3">
        <w:tc>
          <w:tcPr>
            <w:tcW w:w="1534" w:type="dxa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083" w:type="dxa"/>
            <w:gridSpan w:val="4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MV OTAGO BAY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Call sign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0DE" w:rsidRPr="00D5478B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5478B">
              <w:rPr>
                <w:rFonts w:ascii="Arial" w:hAnsi="Arial" w:cs="Arial"/>
                <w:b/>
                <w:sz w:val="18"/>
                <w:szCs w:val="18"/>
              </w:rPr>
              <w:t>VRQK3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IMO N</w:t>
            </w:r>
            <w:r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062" w:type="dxa"/>
            <w:shd w:val="clear" w:color="auto" w:fill="auto"/>
          </w:tcPr>
          <w:p w:rsidR="001120DE" w:rsidRPr="00935A2C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9782015</w:t>
            </w:r>
          </w:p>
        </w:tc>
      </w:tr>
      <w:tr w:rsidR="001120DE" w:rsidRPr="00A65D99" w:rsidTr="00C739C3">
        <w:tc>
          <w:tcPr>
            <w:tcW w:w="1534" w:type="dxa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weigh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0DE" w:rsidRPr="00A65D99" w:rsidRDefault="00A07109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469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Year buil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0DE" w:rsidRPr="00935A2C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2017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Length OA</w:t>
            </w:r>
          </w:p>
        </w:tc>
        <w:tc>
          <w:tcPr>
            <w:tcW w:w="903" w:type="dxa"/>
            <w:gridSpan w:val="2"/>
            <w:shd w:val="clear" w:color="auto" w:fill="auto"/>
            <w:vAlign w:val="center"/>
          </w:tcPr>
          <w:p w:rsidR="001120DE" w:rsidRPr="00935A2C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i/>
                <w:sz w:val="20"/>
                <w:szCs w:val="20"/>
              </w:rPr>
              <w:t>189.99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readth</w:t>
            </w:r>
          </w:p>
        </w:tc>
        <w:tc>
          <w:tcPr>
            <w:tcW w:w="1062" w:type="dxa"/>
            <w:shd w:val="clear" w:color="auto" w:fill="auto"/>
          </w:tcPr>
          <w:p w:rsidR="001120DE" w:rsidRPr="00935A2C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32.26</w:t>
            </w:r>
          </w:p>
        </w:tc>
      </w:tr>
      <w:tr w:rsidR="001120DE" w:rsidRPr="00A65D99" w:rsidTr="00C739C3">
        <w:tc>
          <w:tcPr>
            <w:tcW w:w="1534" w:type="dxa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isplacemen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0DE" w:rsidRPr="00A65D99" w:rsidRDefault="00A07109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789</w:t>
            </w:r>
          </w:p>
        </w:tc>
        <w:tc>
          <w:tcPr>
            <w:tcW w:w="2183" w:type="dxa"/>
            <w:gridSpan w:val="3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Bulbous Bow</w:t>
            </w:r>
          </w:p>
        </w:tc>
        <w:tc>
          <w:tcPr>
            <w:tcW w:w="1320" w:type="dxa"/>
            <w:gridSpan w:val="2"/>
            <w:shd w:val="clear" w:color="auto" w:fill="auto"/>
            <w:vAlign w:val="center"/>
          </w:tcPr>
          <w:p w:rsidR="001120DE" w:rsidRPr="00935A2C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1133" w:type="dxa"/>
            <w:gridSpan w:val="3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GRT/NRT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1120DE" w:rsidRPr="00935A2C" w:rsidRDefault="001120DE" w:rsidP="0013034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935A2C">
              <w:rPr>
                <w:rFonts w:ascii="Arial" w:hAnsi="Arial" w:cs="Arial"/>
                <w:b/>
                <w:sz w:val="20"/>
                <w:szCs w:val="20"/>
              </w:rPr>
              <w:t>31</w:t>
            </w:r>
            <w:r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935A2C">
              <w:rPr>
                <w:rFonts w:ascii="Arial" w:hAnsi="Arial" w:cs="Arial"/>
                <w:b/>
                <w:sz w:val="20"/>
                <w:szCs w:val="20"/>
              </w:rPr>
              <w:t>863 / 18</w:t>
            </w:r>
            <w:r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935A2C">
              <w:rPr>
                <w:rFonts w:ascii="Arial" w:hAnsi="Arial" w:cs="Arial"/>
                <w:b/>
                <w:sz w:val="20"/>
                <w:szCs w:val="20"/>
              </w:rPr>
              <w:t>639</w:t>
            </w:r>
          </w:p>
        </w:tc>
      </w:tr>
      <w:tr w:rsidR="001120DE" w:rsidRPr="00A65D99" w:rsidTr="00FB76FE">
        <w:trPr>
          <w:trHeight w:val="250"/>
        </w:trPr>
        <w:tc>
          <w:tcPr>
            <w:tcW w:w="1534" w:type="dxa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fw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0DE" w:rsidRPr="00A65D99" w:rsidRDefault="00A07109" w:rsidP="003152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29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ft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1120DE" w:rsidRPr="00A65D99" w:rsidRDefault="00A07109" w:rsidP="00252D1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44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raught amidships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0DE" w:rsidRPr="00A65D99" w:rsidRDefault="00A07109" w:rsidP="00CC528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37</w:t>
            </w:r>
          </w:p>
        </w:tc>
      </w:tr>
      <w:tr w:rsidR="001120DE" w:rsidRPr="00A65D99" w:rsidTr="00C739C3">
        <w:tc>
          <w:tcPr>
            <w:tcW w:w="1534" w:type="dxa"/>
            <w:shd w:val="clear" w:color="auto" w:fill="auto"/>
            <w:vAlign w:val="center"/>
          </w:tcPr>
          <w:p w:rsidR="001120DE" w:rsidRPr="00A65D99" w:rsidRDefault="001120DE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eboar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20DE" w:rsidRPr="00A65D99" w:rsidRDefault="00A67B68" w:rsidP="003152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5</w:t>
            </w:r>
          </w:p>
        </w:tc>
        <w:tc>
          <w:tcPr>
            <w:tcW w:w="1261" w:type="dxa"/>
            <w:gridSpan w:val="2"/>
            <w:shd w:val="clear" w:color="auto" w:fill="auto"/>
            <w:vAlign w:val="center"/>
          </w:tcPr>
          <w:p w:rsidR="001120DE" w:rsidRPr="00A65D99" w:rsidRDefault="001120DE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  <w:vAlign w:val="center"/>
          </w:tcPr>
          <w:p w:rsidR="001120DE" w:rsidRDefault="001120DE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0DE" w:rsidRPr="00A65D99" w:rsidRDefault="001120DE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gridSpan w:val="3"/>
            <w:shd w:val="clear" w:color="auto" w:fill="auto"/>
          </w:tcPr>
          <w:p w:rsidR="001120DE" w:rsidRDefault="001120DE" w:rsidP="00C739C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0DE" w:rsidRPr="00A65D99" w:rsidTr="00C739C3">
        <w:tc>
          <w:tcPr>
            <w:tcW w:w="2940" w:type="dxa"/>
            <w:gridSpan w:val="3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Propeller Immersion Draught</w:t>
            </w:r>
          </w:p>
        </w:tc>
        <w:tc>
          <w:tcPr>
            <w:tcW w:w="1677" w:type="dxa"/>
            <w:gridSpan w:val="2"/>
            <w:shd w:val="clear" w:color="auto" w:fill="auto"/>
            <w:vAlign w:val="center"/>
          </w:tcPr>
          <w:p w:rsidR="001120DE" w:rsidRPr="00A65D99" w:rsidRDefault="007060E1" w:rsidP="00A67B6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A67B68">
              <w:rPr>
                <w:rFonts w:ascii="Arial" w:hAnsi="Arial" w:cs="Arial"/>
                <w:sz w:val="20"/>
                <w:szCs w:val="20"/>
              </w:rPr>
              <w:t>6.7</w:t>
            </w:r>
            <w:r w:rsidR="00252D1A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FB76FE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223" w:type="dxa"/>
            <w:gridSpan w:val="4"/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o /Quantity </w:t>
            </w:r>
          </w:p>
        </w:tc>
        <w:tc>
          <w:tcPr>
            <w:tcW w:w="2179" w:type="dxa"/>
            <w:gridSpan w:val="3"/>
            <w:shd w:val="clear" w:color="auto" w:fill="auto"/>
          </w:tcPr>
          <w:p w:rsidR="001120DE" w:rsidRPr="00666FEA" w:rsidRDefault="00A67B68" w:rsidP="00252D1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39108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mt</w:t>
            </w:r>
            <w:proofErr w:type="spellEnd"/>
          </w:p>
        </w:tc>
      </w:tr>
      <w:tr w:rsidR="001120DE" w:rsidRPr="00A65D99" w:rsidTr="009D5F2C">
        <w:tc>
          <w:tcPr>
            <w:tcW w:w="1534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Port anchor                             </w:t>
            </w:r>
          </w:p>
        </w:tc>
        <w:tc>
          <w:tcPr>
            <w:tcW w:w="308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1120DE" w:rsidRPr="007C32E0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C32E0">
              <w:rPr>
                <w:rFonts w:ascii="Arial" w:hAnsi="Arial" w:cs="Arial"/>
                <w:b/>
                <w:sz w:val="20"/>
                <w:szCs w:val="20"/>
              </w:rPr>
              <w:t>12 Shackles</w:t>
            </w:r>
          </w:p>
        </w:tc>
        <w:tc>
          <w:tcPr>
            <w:tcW w:w="2223" w:type="dxa"/>
            <w:gridSpan w:val="4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1120DE" w:rsidRPr="00A65D99" w:rsidRDefault="001120DE" w:rsidP="008068FD">
            <w:pPr>
              <w:spacing w:before="60" w:after="60"/>
              <w:ind w:right="-61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65D99">
              <w:rPr>
                <w:rFonts w:ascii="Arial" w:hAnsi="Arial" w:cs="Arial"/>
                <w:sz w:val="20"/>
                <w:szCs w:val="20"/>
              </w:rPr>
              <w:t>Stbd</w:t>
            </w:r>
            <w:proofErr w:type="spellEnd"/>
            <w:r w:rsidRPr="00A65D99">
              <w:rPr>
                <w:rFonts w:ascii="Arial" w:hAnsi="Arial" w:cs="Arial"/>
                <w:sz w:val="20"/>
                <w:szCs w:val="20"/>
              </w:rPr>
              <w:t xml:space="preserve"> anchor      </w:t>
            </w:r>
          </w:p>
        </w:tc>
        <w:tc>
          <w:tcPr>
            <w:tcW w:w="2179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1120DE" w:rsidRPr="007C32E0" w:rsidRDefault="001120DE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C32E0">
              <w:rPr>
                <w:rFonts w:ascii="Arial" w:hAnsi="Arial" w:cs="Arial"/>
                <w:b/>
                <w:sz w:val="20"/>
                <w:szCs w:val="20"/>
              </w:rPr>
              <w:t>12 Shackles</w:t>
            </w:r>
          </w:p>
        </w:tc>
      </w:tr>
      <w:tr w:rsidR="001120DE" w:rsidRPr="00A65D99" w:rsidTr="00C739C3">
        <w:tc>
          <w:tcPr>
            <w:tcW w:w="9019" w:type="dxa"/>
            <w:gridSpan w:val="1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1120DE" w:rsidRPr="00A65D99" w:rsidRDefault="001120DE" w:rsidP="00A65D99">
            <w:pPr>
              <w:spacing w:before="120" w:line="12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16"/>
                <w:szCs w:val="16"/>
              </w:rPr>
              <w:t>1 shackles=27.4 m/15 fathoms     One fathom = 6 feet</w:t>
            </w:r>
          </w:p>
        </w:tc>
      </w:tr>
      <w:tr w:rsidR="001120DE" w:rsidRPr="00A65D99" w:rsidTr="00C739C3">
        <w:tc>
          <w:tcPr>
            <w:tcW w:w="9019" w:type="dxa"/>
            <w:gridSpan w:val="1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1120DE" w:rsidRDefault="001120DE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1120DE" w:rsidRDefault="001120DE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1120DE" w:rsidRPr="00A65D99" w:rsidRDefault="001120DE" w:rsidP="00A65D99">
            <w:pPr>
              <w:spacing w:before="120" w:line="12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77251" w:rsidRDefault="00B75997" w:rsidP="00677251">
      <w:pPr>
        <w:ind w:leftChars="-171" w:left="-410" w:rightChars="-330" w:right="-792"/>
        <w:rPr>
          <w:sz w:val="2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5786B" wp14:editId="5769A305">
                <wp:simplePos x="0" y="0"/>
                <wp:positionH relativeFrom="column">
                  <wp:posOffset>4719955</wp:posOffset>
                </wp:positionH>
                <wp:positionV relativeFrom="paragraph">
                  <wp:posOffset>57785</wp:posOffset>
                </wp:positionV>
                <wp:extent cx="342900" cy="0"/>
                <wp:effectExtent l="0" t="0" r="0" b="0"/>
                <wp:wrapNone/>
                <wp:docPr id="3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3128E6CE" id="Line 2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5pt,4.55pt" to="398.6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FE44A" wp14:editId="3305ACD2">
                <wp:simplePos x="0" y="0"/>
                <wp:positionH relativeFrom="column">
                  <wp:posOffset>4906645</wp:posOffset>
                </wp:positionH>
                <wp:positionV relativeFrom="paragraph">
                  <wp:posOffset>51435</wp:posOffset>
                </wp:positionV>
                <wp:extent cx="8255" cy="1107440"/>
                <wp:effectExtent l="25400" t="0" r="51012" b="44027"/>
                <wp:wrapNone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8255" cy="11074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722C780C" id="Line 2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6.35pt,4.05pt" to="387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">
                <v:stroke startarrow="block" endarrow="block"/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BC3C821" wp14:editId="20E1A402">
                <wp:simplePos x="0" y="0"/>
                <wp:positionH relativeFrom="column">
                  <wp:posOffset>-126365</wp:posOffset>
                </wp:positionH>
                <wp:positionV relativeFrom="paragraph">
                  <wp:posOffset>290830</wp:posOffset>
                </wp:positionV>
                <wp:extent cx="594995" cy="342900"/>
                <wp:effectExtent l="49848" t="0" r="0" b="47520"/>
                <wp:wrapNone/>
                <wp:docPr id="28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9455">
                          <a:off x="0" y="0"/>
                          <a:ext cx="594995" cy="3429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1CB743AE" id="AutoShape 2" o:spid="_x0000_s1026" style="position:absolute;margin-left:-9.95pt;margin-top:22.9pt;width:46.85pt;height:27pt;rotation:5908567fd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" path="m,l5400,21600r10800,l21600,,,xe" strokecolor="blue">
                <v:stroke joinstyle="miter"/>
                <v:path arrowok="t" o:connecttype="custom" o:connectlocs="520621,171450;297498,342900;74374,171450;297498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5DAAAF" wp14:editId="2369B9C4">
                <wp:simplePos x="0" y="0"/>
                <wp:positionH relativeFrom="column">
                  <wp:posOffset>3314700</wp:posOffset>
                </wp:positionH>
                <wp:positionV relativeFrom="paragraph">
                  <wp:posOffset>65405</wp:posOffset>
                </wp:positionV>
                <wp:extent cx="0" cy="792480"/>
                <wp:effectExtent l="25400" t="0" r="33867" b="28787"/>
                <wp:wrapNone/>
                <wp:docPr id="2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92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16A24CB8" id="Line 2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5.15pt" to="261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0864E7" wp14:editId="1F13BD73">
                <wp:simplePos x="0" y="0"/>
                <wp:positionH relativeFrom="column">
                  <wp:posOffset>3086100</wp:posOffset>
                </wp:positionH>
                <wp:positionV relativeFrom="paragraph">
                  <wp:posOffset>65405</wp:posOffset>
                </wp:positionV>
                <wp:extent cx="342900" cy="0"/>
                <wp:effectExtent l="0" t="0" r="0" b="0"/>
                <wp:wrapNone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2C857C30"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3579BD9" wp14:editId="6302C113">
                <wp:simplePos x="0" y="0"/>
                <wp:positionH relativeFrom="column">
                  <wp:posOffset>3886200</wp:posOffset>
                </wp:positionH>
                <wp:positionV relativeFrom="paragraph">
                  <wp:posOffset>65405</wp:posOffset>
                </wp:positionV>
                <wp:extent cx="114300" cy="297180"/>
                <wp:effectExtent l="0" t="0" r="4233" b="0"/>
                <wp:wrapNone/>
                <wp:docPr id="25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143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77AD7F02" id="Rectangle 12" o:spid="_x0000_s1026" style="position:absolute;margin-left:306pt;margin-top:5.15pt;width:9pt;height:2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B5EFA8" wp14:editId="0DB8069B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371600" cy="594360"/>
                <wp:effectExtent l="0" t="0" r="0" b="0"/>
                <wp:wrapNone/>
                <wp:docPr id="2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371600" cy="59436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w14:anchorId="4C319712"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4" o:spid="_x0000_s1026" type="#_x0000_t135" style="position:absolute;margin-left:45pt;margin-top:12.7pt;width:108pt;height:46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" strokecolor="#36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7E22479" wp14:editId="699E30B0">
                <wp:simplePos x="0" y="0"/>
                <wp:positionH relativeFrom="column">
                  <wp:posOffset>342900</wp:posOffset>
                </wp:positionH>
                <wp:positionV relativeFrom="paragraph">
                  <wp:posOffset>161290</wp:posOffset>
                </wp:positionV>
                <wp:extent cx="228600" cy="594360"/>
                <wp:effectExtent l="0" t="0" r="0" b="0"/>
                <wp:wrapNone/>
                <wp:docPr id="2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366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0E4644C7" id="Rectangle 3" o:spid="_x0000_s1026" style="position:absolute;margin-left:27pt;margin-top:12.7pt;width:18pt;height:46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" strokecolor="#36f">
                <v:path arrowok="t"/>
                <o:lock v:ext="edit" aspectratio="t"/>
              </v:rect>
            </w:pict>
          </mc:Fallback>
        </mc:AlternateContent>
      </w:r>
    </w:p>
    <w:p w:rsidR="00677251" w:rsidRDefault="00B75997" w:rsidP="00677251">
      <w:pPr>
        <w:tabs>
          <w:tab w:val="center" w:pos="4153"/>
        </w:tabs>
        <w:rPr>
          <w:rFonts w:ascii="Arial" w:hAnsi="Arial" w:cs="Arial"/>
          <w:sz w:val="18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4BEBE01" wp14:editId="548C260C">
                <wp:simplePos x="0" y="0"/>
                <wp:positionH relativeFrom="column">
                  <wp:posOffset>3771900</wp:posOffset>
                </wp:positionH>
                <wp:positionV relativeFrom="paragraph">
                  <wp:posOffset>164465</wp:posOffset>
                </wp:positionV>
                <wp:extent cx="342900" cy="297180"/>
                <wp:effectExtent l="0" t="0" r="4233" b="0"/>
                <wp:wrapNone/>
                <wp:docPr id="22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342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653E6E4C" id="Rectangle 13" o:spid="_x0000_s1026" style="position:absolute;margin-left:297pt;margin-top:12.95pt;width:27pt;height:23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" strokecolor="blue">
                <v:path arrowok="t"/>
                <o:lock v:ext="edit" aspectratio="t"/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F9C739A" wp14:editId="500B9B3C">
                <wp:simplePos x="0" y="0"/>
                <wp:positionH relativeFrom="column">
                  <wp:posOffset>3550920</wp:posOffset>
                </wp:positionH>
                <wp:positionV relativeFrom="paragraph">
                  <wp:posOffset>42545</wp:posOffset>
                </wp:positionV>
                <wp:extent cx="99060" cy="342900"/>
                <wp:effectExtent l="0" t="54187" r="41487" b="0"/>
                <wp:wrapNone/>
                <wp:docPr id="21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16220222">
                          <a:off x="0" y="0"/>
                          <a:ext cx="99060" cy="342900"/>
                        </a:xfrm>
                        <a:custGeom>
                          <a:avLst/>
                          <a:gdLst>
                            <a:gd name="G0" fmla="+- 4387 0 0"/>
                            <a:gd name="G1" fmla="+- 21600 0 4387"/>
                            <a:gd name="G2" fmla="*/ 4387 1 2"/>
                            <a:gd name="G3" fmla="+- 21600 0 G2"/>
                            <a:gd name="G4" fmla="+/ 4387 21600 2"/>
                            <a:gd name="G5" fmla="+/ G1 0 2"/>
                            <a:gd name="G6" fmla="*/ 21600 21600 4387"/>
                            <a:gd name="G7" fmla="*/ G6 1 2"/>
                            <a:gd name="G8" fmla="+- 21600 0 G7"/>
                            <a:gd name="G9" fmla="*/ 21600 1 2"/>
                            <a:gd name="G10" fmla="+- 4387 0 G9"/>
                            <a:gd name="G11" fmla="?: G10 G8 0"/>
                            <a:gd name="G12" fmla="?: G10 G7 21600"/>
                            <a:gd name="T0" fmla="*/ 19406 w 21600"/>
                            <a:gd name="T1" fmla="*/ 10800 h 21600"/>
                            <a:gd name="T2" fmla="*/ 10800 w 21600"/>
                            <a:gd name="T3" fmla="*/ 21600 h 21600"/>
                            <a:gd name="T4" fmla="*/ 2194 w 21600"/>
                            <a:gd name="T5" fmla="*/ 10800 h 21600"/>
                            <a:gd name="T6" fmla="*/ 10800 w 21600"/>
                            <a:gd name="T7" fmla="*/ 0 h 21600"/>
                            <a:gd name="T8" fmla="*/ 3994 w 21600"/>
                            <a:gd name="T9" fmla="*/ 3994 h 21600"/>
                            <a:gd name="T10" fmla="*/ 17606 w 21600"/>
                            <a:gd name="T11" fmla="*/ 17606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4387" y="21600"/>
                              </a:lnTo>
                              <a:lnTo>
                                <a:pt x="17213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213C4D45" id="AutoShape 14" o:spid="_x0000_s1026" style="position:absolute;margin-left:279.6pt;margin-top:3.35pt;width:7.8pt;height:27pt;rotation:5876152fd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" path="m,l4387,21600r12826,l21600,,,xe" strokecolor="blue">
                <v:stroke joinstyle="miter"/>
                <v:path arrowok="t" o:connecttype="custom" o:connectlocs="88998,171450;49530,342900;10062,171450;49530,0" o:connectangles="0,0,0,0" textboxrect="3994,3994,17606,17606"/>
                <o:lock v:ext="edit" aspectratio="t"/>
              </v:shape>
            </w:pict>
          </mc:Fallback>
        </mc:AlternateContent>
      </w:r>
      <w:r w:rsidR="00677251">
        <w:rPr>
          <w:sz w:val="22"/>
        </w:rPr>
        <w:tab/>
      </w:r>
      <w:r w:rsidR="00677251">
        <w:rPr>
          <w:rFonts w:ascii="Arial" w:hAnsi="Arial" w:cs="Arial" w:hint="eastAsia"/>
          <w:sz w:val="18"/>
        </w:rPr>
        <w:t>Air draft</w:t>
      </w:r>
    </w:p>
    <w:p w:rsidR="00677251" w:rsidRDefault="00B75997" w:rsidP="00CC5283">
      <w:pPr>
        <w:tabs>
          <w:tab w:val="left" w:pos="3544"/>
          <w:tab w:val="left" w:pos="4545"/>
          <w:tab w:val="right" w:pos="8306"/>
        </w:tabs>
        <w:rPr>
          <w:rFonts w:ascii="Arial" w:hAnsi="Arial" w:cs="Arial"/>
          <w:sz w:val="16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E5F2C1" wp14:editId="669EA277">
                <wp:simplePos x="0" y="0"/>
                <wp:positionH relativeFrom="column">
                  <wp:posOffset>4234815</wp:posOffset>
                </wp:positionH>
                <wp:positionV relativeFrom="paragraph">
                  <wp:posOffset>-104140</wp:posOffset>
                </wp:positionV>
                <wp:extent cx="101600" cy="343535"/>
                <wp:effectExtent l="0" t="44768" r="0" b="0"/>
                <wp:wrapNone/>
                <wp:docPr id="20" name="AutoShap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-5566663">
                          <a:off x="0" y="0"/>
                          <a:ext cx="101600" cy="34353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7565D4E5" id="AutoShape 15" o:spid="_x0000_s1026" style="position:absolute;margin-left:333.45pt;margin-top:-8.2pt;width:8pt;height:27.05pt;rotation:-6080280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" path="m,l5400,21600r10800,l21600,,,xe" strokecolor="blue">
                <v:stroke joinstyle="miter"/>
                <v:path arrowok="t" o:connecttype="custom" o:connectlocs="88900,171768;50800,343535;12700,171768;50800,0" o:connectangles="0,0,0,0" textboxrect="4500,4500,17100,17100"/>
                <o:lock v:ext="edit" aspectratio="t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ECB8C97" wp14:editId="11DD6323">
                <wp:simplePos x="0" y="0"/>
                <wp:positionH relativeFrom="column">
                  <wp:posOffset>1853565</wp:posOffset>
                </wp:positionH>
                <wp:positionV relativeFrom="paragraph">
                  <wp:posOffset>53975</wp:posOffset>
                </wp:positionV>
                <wp:extent cx="228600" cy="198120"/>
                <wp:effectExtent l="0" t="0" r="0" b="0"/>
                <wp:wrapNone/>
                <wp:docPr id="19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228600" cy="198120"/>
                        </a:xfrm>
                        <a:prstGeom prst="flowChartDelay">
                          <a:avLst/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rgbClr val="CC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164E1BD5" id="AutoShape 5" o:spid="_x0000_s1026" type="#_x0000_t135" style="position:absolute;margin-left:145.95pt;margin-top:4.25pt;width:18pt;height:15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" fillcolor="#f9c" strokecolor="#c9f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30E6F1" wp14:editId="7018925A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3CC5897" id="Line 2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Lsy+g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237ECC">
        <w:rPr>
          <w:sz w:val="22"/>
        </w:rPr>
        <w:t xml:space="preserve">   </w:t>
      </w:r>
      <w:r w:rsidR="00252D1A">
        <w:rPr>
          <w:sz w:val="22"/>
        </w:rPr>
        <w:t xml:space="preserve">        </w:t>
      </w:r>
      <w:proofErr w:type="gramStart"/>
      <w:r w:rsidR="00CC5283" w:rsidRPr="00CC5283">
        <w:rPr>
          <w:sz w:val="22"/>
        </w:rPr>
        <w:t>m</w:t>
      </w:r>
      <w:proofErr w:type="gramEnd"/>
      <w:r w:rsidR="00CC5283" w:rsidRPr="00CC5283">
        <w:rPr>
          <w:sz w:val="22"/>
        </w:rPr>
        <w:t xml:space="preserve">  </w:t>
      </w:r>
      <w:r w:rsidR="00CC5283">
        <w:rPr>
          <w:sz w:val="22"/>
        </w:rPr>
        <w:tab/>
      </w:r>
      <w:r w:rsidR="00677251">
        <w:rPr>
          <w:sz w:val="22"/>
        </w:rPr>
        <w:tab/>
      </w:r>
      <w:r w:rsidR="00677251">
        <w:rPr>
          <w:rFonts w:hint="eastAsia"/>
          <w:sz w:val="22"/>
        </w:rPr>
        <w:t xml:space="preserve">     </w:t>
      </w:r>
      <w:r w:rsidR="00677251">
        <w:rPr>
          <w:rFonts w:ascii="Arial" w:hAnsi="Arial" w:cs="Arial" w:hint="eastAsia"/>
          <w:sz w:val="16"/>
        </w:rPr>
        <w:t xml:space="preserve">( </w:t>
      </w:r>
      <w:r w:rsidR="00A2136A">
        <w:rPr>
          <w:rFonts w:ascii="Arial" w:hAnsi="Arial" w:cs="Arial"/>
          <w:sz w:val="16"/>
        </w:rPr>
        <w:t>aft</w:t>
      </w:r>
      <w:r w:rsidR="00677251">
        <w:rPr>
          <w:rFonts w:ascii="Arial" w:hAnsi="Arial" w:cs="Arial" w:hint="eastAsia"/>
          <w:sz w:val="16"/>
        </w:rPr>
        <w:t xml:space="preserve"> )</w:t>
      </w:r>
    </w:p>
    <w:p w:rsidR="00AC2CCB" w:rsidRDefault="00AC2CCB" w:rsidP="00677251">
      <w:pPr>
        <w:tabs>
          <w:tab w:val="left" w:pos="4545"/>
          <w:tab w:val="right" w:pos="8306"/>
        </w:tabs>
        <w:rPr>
          <w:sz w:val="16"/>
        </w:rPr>
      </w:pPr>
    </w:p>
    <w:p w:rsidR="00677251" w:rsidRDefault="00B75997" w:rsidP="00AC2CCB">
      <w:pPr>
        <w:tabs>
          <w:tab w:val="left" w:pos="4080"/>
          <w:tab w:val="left" w:pos="7560"/>
        </w:tabs>
        <w:rPr>
          <w:rFonts w:ascii="Arial" w:hAnsi="Arial" w:cs="Arial"/>
          <w:sz w:val="18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8AEB5E" wp14:editId="337467F1">
                <wp:simplePos x="0" y="0"/>
                <wp:positionH relativeFrom="column">
                  <wp:posOffset>3639820</wp:posOffset>
                </wp:positionH>
                <wp:positionV relativeFrom="paragraph">
                  <wp:posOffset>-145415</wp:posOffset>
                </wp:positionV>
                <wp:extent cx="614045" cy="1036320"/>
                <wp:effectExtent l="0" t="75670" r="55350" b="0"/>
                <wp:wrapNone/>
                <wp:docPr id="17" name="AutoShap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rot="5400000">
                          <a:off x="0" y="0"/>
                          <a:ext cx="614045" cy="1036320"/>
                        </a:xfrm>
                        <a:prstGeom prst="flowChartDelay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2889E65E" id="AutoShape 16" o:spid="_x0000_s1026" type="#_x0000_t135" style="position:absolute;margin-left:286.6pt;margin-top:-11.45pt;width:48.35pt;height:81.6pt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" strokecolor="blue">
                <v:path arrowok="t"/>
                <o:lock v:ext="edit" aspectratio="t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C44685" wp14:editId="6BD2181B">
                <wp:simplePos x="0" y="0"/>
                <wp:positionH relativeFrom="column">
                  <wp:posOffset>2286000</wp:posOffset>
                </wp:positionH>
                <wp:positionV relativeFrom="paragraph">
                  <wp:posOffset>164465</wp:posOffset>
                </wp:positionV>
                <wp:extent cx="685800" cy="0"/>
                <wp:effectExtent l="0" t="0" r="0" b="0"/>
                <wp:wrapNone/>
                <wp:docPr id="1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6297C617"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pt,12.95pt" to="23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proofErr w:type="spellStart"/>
      <w:proofErr w:type="gramStart"/>
      <w:r w:rsidR="00677251" w:rsidRPr="00AC2CCB">
        <w:rPr>
          <w:rFonts w:ascii="Arial" w:hAnsi="Arial" w:cs="Arial"/>
          <w:sz w:val="18"/>
          <w:szCs w:val="18"/>
        </w:rPr>
        <w:t>ft</w:t>
      </w:r>
      <w:proofErr w:type="spellEnd"/>
      <w:proofErr w:type="gramEnd"/>
      <w:r w:rsidR="00677251" w:rsidRPr="00AC2CCB">
        <w:rPr>
          <w:rFonts w:ascii="Arial" w:hAnsi="Arial" w:cs="Arial"/>
          <w:sz w:val="18"/>
          <w:szCs w:val="18"/>
        </w:rPr>
        <w:t xml:space="preserve">       Inch</w:t>
      </w:r>
      <w:r w:rsidR="00677251">
        <w:rPr>
          <w:sz w:val="22"/>
        </w:rPr>
        <w:tab/>
      </w:r>
      <w:r w:rsidR="001120DE">
        <w:rPr>
          <w:sz w:val="22"/>
        </w:rPr>
        <w:t xml:space="preserve">    </w:t>
      </w:r>
      <w:r w:rsidR="001120DE" w:rsidRPr="00487A61">
        <w:rPr>
          <w:b/>
          <w:sz w:val="16"/>
          <w:szCs w:val="16"/>
        </w:rPr>
        <w:t>46.83</w:t>
      </w:r>
      <w:r w:rsidR="001120DE" w:rsidRPr="00487A61">
        <w:rPr>
          <w:rFonts w:ascii="Arial" w:hAnsi="Arial" w:cs="Arial" w:hint="eastAsia"/>
          <w:b/>
          <w:sz w:val="16"/>
          <w:szCs w:val="16"/>
        </w:rPr>
        <w:t>m</w:t>
      </w:r>
      <w:r w:rsidR="001120DE">
        <w:rPr>
          <w:rFonts w:ascii="Arial" w:hAnsi="Arial" w:cs="Arial" w:hint="eastAsia"/>
          <w:sz w:val="18"/>
        </w:rPr>
        <w:t xml:space="preserve"> </w:t>
      </w:r>
    </w:p>
    <w:p w:rsidR="00A2136A" w:rsidRDefault="00A2136A" w:rsidP="00AC2CCB">
      <w:pPr>
        <w:tabs>
          <w:tab w:val="left" w:pos="4080"/>
          <w:tab w:val="left" w:pos="7560"/>
        </w:tabs>
        <w:rPr>
          <w:sz w:val="16"/>
        </w:rPr>
      </w:pPr>
    </w:p>
    <w:p w:rsidR="00677251" w:rsidRDefault="00B75997" w:rsidP="00A2136A">
      <w:pPr>
        <w:tabs>
          <w:tab w:val="left" w:pos="120"/>
          <w:tab w:val="left" w:pos="1880"/>
          <w:tab w:val="left" w:pos="2100"/>
          <w:tab w:val="left" w:pos="2520"/>
          <w:tab w:val="left" w:pos="7881"/>
          <w:tab w:val="right" w:pos="8306"/>
        </w:tabs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A296B1" wp14:editId="557BA305">
                <wp:simplePos x="0" y="0"/>
                <wp:positionH relativeFrom="column">
                  <wp:posOffset>4471035</wp:posOffset>
                </wp:positionH>
                <wp:positionV relativeFrom="paragraph">
                  <wp:posOffset>62865</wp:posOffset>
                </wp:positionV>
                <wp:extent cx="334645" cy="0"/>
                <wp:effectExtent l="0" t="0" r="0" b="0"/>
                <wp:wrapNone/>
                <wp:docPr id="1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4A53B76" id="Line 3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2.05pt,4.95pt" to="378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29E2CB" wp14:editId="78EE3ADE">
                <wp:simplePos x="0" y="0"/>
                <wp:positionH relativeFrom="column">
                  <wp:posOffset>3094355</wp:posOffset>
                </wp:positionH>
                <wp:positionV relativeFrom="paragraph">
                  <wp:posOffset>65405</wp:posOffset>
                </wp:positionV>
                <wp:extent cx="334645" cy="0"/>
                <wp:effectExtent l="0" t="0" r="0" b="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34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65B00B56" id="Line 1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65pt,5.15pt" to="270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rOy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554E89" wp14:editId="71B2C026">
                <wp:simplePos x="0" y="0"/>
                <wp:positionH relativeFrom="column">
                  <wp:posOffset>4457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257695C" id="Line 2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12.95pt" to="5in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825E99" wp14:editId="317409E5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B9B6E57"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kWaBgIAABM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AC68D6" wp14:editId="303EC0FF">
                <wp:simplePos x="0" y="0"/>
                <wp:positionH relativeFrom="column">
                  <wp:posOffset>3314700</wp:posOffset>
                </wp:positionH>
                <wp:positionV relativeFrom="paragraph">
                  <wp:posOffset>164465</wp:posOffset>
                </wp:positionV>
                <wp:extent cx="114300" cy="0"/>
                <wp:effectExtent l="0" t="0" r="0" b="0"/>
                <wp:wrapNone/>
                <wp:docPr id="1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7CE7C11" id="Line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12.95pt" to="27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7EB5A6" wp14:editId="020B984B">
                <wp:simplePos x="0" y="0"/>
                <wp:positionH relativeFrom="column">
                  <wp:posOffset>3200400</wp:posOffset>
                </wp:positionH>
                <wp:positionV relativeFrom="paragraph">
                  <wp:posOffset>65405</wp:posOffset>
                </wp:positionV>
                <wp:extent cx="0" cy="0"/>
                <wp:effectExtent l="0" t="0" r="0" b="0"/>
                <wp:wrapNone/>
                <wp:docPr id="10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1854F64"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5.15pt" to="25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38AAIAAA4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1DE39CF" wp14:editId="155C7566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338CF0B4" id="Line 1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">
                <v:stroke startarrow="block" startarrowwidth="narrow" startarrowlength="short" endarrow="block" endarrowwidth="narrow" endarrowlength="short"/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7108134" wp14:editId="6F3975BD">
                <wp:simplePos x="0" y="0"/>
                <wp:positionH relativeFrom="column">
                  <wp:posOffset>571500</wp:posOffset>
                </wp:positionH>
                <wp:positionV relativeFrom="paragraph">
                  <wp:posOffset>161290</wp:posOffset>
                </wp:positionV>
                <wp:extent cx="1485900" cy="0"/>
                <wp:effectExtent l="0" t="42333" r="0" b="84667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56BE43E" id="Line 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12.7pt" to="16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A66C94D" wp14:editId="24454932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71500" cy="0"/>
                <wp:effectExtent l="0" t="42333" r="0" b="84667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arrow" w="med" len="med"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52D0397E" id="Line 7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7pt" to="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" strokeweight=".5pt">
                <v:stroke startarrow="open" endarrow="open"/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115BBD0" wp14:editId="09D2DA55">
                <wp:simplePos x="0" y="0"/>
                <wp:positionH relativeFrom="column">
                  <wp:posOffset>20574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C3ACD01" id="Line 10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2pt,4.9pt" to="162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90E9218" wp14:editId="3F078ACB">
                <wp:simplePos x="0" y="0"/>
                <wp:positionH relativeFrom="column">
                  <wp:posOffset>57150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B8B1ABF" id="Line 8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9pt" to="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F647320" wp14:editId="6BA1633F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0" cy="19812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981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716E6DCC" id="Line 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pt" to="0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">
                <o:lock v:ext="edit" shapetype="f"/>
              </v:line>
            </w:pict>
          </mc:Fallback>
        </mc:AlternateContent>
      </w:r>
      <w:r w:rsidR="00677251">
        <w:rPr>
          <w:sz w:val="22"/>
        </w:rPr>
        <w:tab/>
      </w:r>
      <w:r w:rsidR="001120DE">
        <w:rPr>
          <w:sz w:val="22"/>
        </w:rPr>
        <w:t xml:space="preserve">   </w:t>
      </w:r>
      <w:r w:rsidR="001120DE" w:rsidRPr="00487A61">
        <w:rPr>
          <w:b/>
          <w:sz w:val="16"/>
          <w:szCs w:val="16"/>
        </w:rPr>
        <w:t>24.5m</w:t>
      </w:r>
      <w:r w:rsidR="00677251">
        <w:rPr>
          <w:sz w:val="22"/>
        </w:rPr>
        <w:tab/>
      </w:r>
      <w:r w:rsidR="001120DE" w:rsidRPr="00487A61">
        <w:rPr>
          <w:b/>
          <w:sz w:val="16"/>
          <w:szCs w:val="16"/>
        </w:rPr>
        <w:t>165.49m</w:t>
      </w:r>
      <w:r w:rsidR="001120DE">
        <w:rPr>
          <w:sz w:val="22"/>
        </w:rPr>
        <w:tab/>
      </w:r>
      <w:r w:rsidR="00AC2CCB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A2136A">
        <w:rPr>
          <w:sz w:val="22"/>
        </w:rPr>
        <w:tab/>
      </w:r>
      <w:r w:rsidR="00976ED9">
        <w:rPr>
          <w:sz w:val="22"/>
        </w:rPr>
        <w:t xml:space="preserve">                                                          </w:t>
      </w:r>
      <w:r w:rsidR="00A22153">
        <w:rPr>
          <w:sz w:val="22"/>
        </w:rPr>
        <w:t xml:space="preserve">                                                                                    </w:t>
      </w:r>
      <w:r w:rsidR="007F0BC1">
        <w:rPr>
          <w:rFonts w:ascii="Arial" w:hAnsi="Arial" w:cs="Arial"/>
          <w:sz w:val="16"/>
        </w:rPr>
        <w:t>(</w:t>
      </w:r>
      <w:proofErr w:type="spellStart"/>
      <w:r w:rsidR="007F0BC1">
        <w:rPr>
          <w:rFonts w:ascii="Arial" w:hAnsi="Arial" w:cs="Arial"/>
          <w:sz w:val="16"/>
        </w:rPr>
        <w:t>fwd</w:t>
      </w:r>
      <w:proofErr w:type="spellEnd"/>
      <w:r w:rsidR="00AC2CCB">
        <w:rPr>
          <w:rFonts w:ascii="Arial" w:hAnsi="Arial" w:cs="Arial" w:hint="eastAsia"/>
          <w:sz w:val="16"/>
        </w:rPr>
        <w:t>)</w:t>
      </w:r>
    </w:p>
    <w:p w:rsidR="00AC2CCB" w:rsidRDefault="00B75997" w:rsidP="00677251">
      <w:pPr>
        <w:tabs>
          <w:tab w:val="left" w:pos="120"/>
          <w:tab w:val="left" w:pos="1880"/>
          <w:tab w:val="left" w:pos="2100"/>
          <w:tab w:val="left" w:pos="2520"/>
          <w:tab w:val="right" w:pos="8306"/>
        </w:tabs>
        <w:rPr>
          <w:sz w:val="2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6952D0" wp14:editId="489AB0D5">
                <wp:simplePos x="0" y="0"/>
                <wp:positionH relativeFrom="column">
                  <wp:posOffset>4457700</wp:posOffset>
                </wp:positionH>
                <wp:positionV relativeFrom="paragraph">
                  <wp:posOffset>-2540</wp:posOffset>
                </wp:positionV>
                <wp:extent cx="228600" cy="0"/>
                <wp:effectExtent l="0" t="0" r="0" b="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5BD153B4" id="Line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pt,-.2pt" to="369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Asc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fsJIkQ4s&#10;2grFUZ6H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">
                <o:lock v:ext="edit" shapetype="f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7EA8DA" wp14:editId="2320AC5B">
                <wp:simplePos x="0" y="0"/>
                <wp:positionH relativeFrom="column">
                  <wp:posOffset>3206115</wp:posOffset>
                </wp:positionH>
                <wp:positionV relativeFrom="paragraph">
                  <wp:posOffset>3175</wp:posOffset>
                </wp:positionV>
                <wp:extent cx="2286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74B6CD38" id="Line 3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.45pt,.25pt" to="270.4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">
                <o:lock v:ext="edit" shapetype="f"/>
              </v:line>
            </w:pict>
          </mc:Fallback>
        </mc:AlternateContent>
      </w:r>
    </w:p>
    <w:p w:rsidR="00677251" w:rsidRDefault="006100E2" w:rsidP="00677251">
      <w:pPr>
        <w:tabs>
          <w:tab w:val="left" w:pos="7460"/>
          <w:tab w:val="left" w:pos="7560"/>
          <w:tab w:val="right" w:pos="8306"/>
        </w:tabs>
        <w:rPr>
          <w:sz w:val="2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23A9AC" wp14:editId="51311E59">
                <wp:simplePos x="0" y="0"/>
                <wp:positionH relativeFrom="column">
                  <wp:posOffset>5867400</wp:posOffset>
                </wp:positionH>
                <wp:positionV relativeFrom="paragraph">
                  <wp:posOffset>213995</wp:posOffset>
                </wp:positionV>
                <wp:extent cx="0" cy="544195"/>
                <wp:effectExtent l="0" t="0" r="19050" b="2730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41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7314F9F" id="Straight Connector 4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2pt,16.85pt" to="462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" strokecolor="black [3040]"/>
            </w:pict>
          </mc:Fallback>
        </mc:AlternateContent>
      </w:r>
      <w:r w:rsidR="00B75997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6627B4" wp14:editId="3E0E0965">
                <wp:simplePos x="0" y="0"/>
                <wp:positionH relativeFrom="column">
                  <wp:posOffset>4686300</wp:posOffset>
                </wp:positionH>
                <wp:positionV relativeFrom="paragraph">
                  <wp:posOffset>85090</wp:posOffset>
                </wp:positionV>
                <wp:extent cx="367665" cy="0"/>
                <wp:effectExtent l="0" t="0" r="0" b="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FD60F1B" id="Line 2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.7pt" to="397.9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">
                <o:lock v:ext="edit" shapetype="f"/>
              </v:line>
            </w:pict>
          </mc:Fallback>
        </mc:AlternateConten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2416"/>
        <w:gridCol w:w="2032"/>
        <w:gridCol w:w="1298"/>
        <w:gridCol w:w="1156"/>
      </w:tblGrid>
      <w:tr w:rsidR="002E5E28" w:rsidRPr="00A65D99" w:rsidTr="00C739C3">
        <w:tc>
          <w:tcPr>
            <w:tcW w:w="9019" w:type="dxa"/>
            <w:gridSpan w:val="5"/>
            <w:shd w:val="clear" w:color="auto" w:fill="auto"/>
            <w:vAlign w:val="center"/>
          </w:tcPr>
          <w:p w:rsidR="002E5E28" w:rsidRPr="00913C45" w:rsidRDefault="002E5E28" w:rsidP="00913C45">
            <w:pPr>
              <w:spacing w:before="60" w:line="12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13C45">
              <w:rPr>
                <w:rFonts w:ascii="Arial" w:hAnsi="Arial" w:cs="Arial"/>
                <w:b/>
                <w:sz w:val="20"/>
                <w:szCs w:val="20"/>
              </w:rPr>
              <w:t>ENGINE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673D1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>Type of Engin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MITSUBISHI 6UEC50LSE-Eco-B1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673D19" w:rsidRDefault="00A22153" w:rsidP="00F11DA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673D19">
              <w:rPr>
                <w:rFonts w:ascii="Arial" w:hAnsi="Arial" w:cs="Arial"/>
                <w:sz w:val="20"/>
                <w:szCs w:val="20"/>
              </w:rPr>
              <w:t xml:space="preserve">EPL Implemented </w:t>
            </w:r>
            <w:r w:rsidRPr="00673D19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1923476245"/>
            <w:placeholder>
              <w:docPart w:val="5B4F175015694B658723759BE112702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454" w:type="dxa"/>
                <w:gridSpan w:val="2"/>
                <w:shd w:val="clear" w:color="auto" w:fill="auto"/>
                <w:vAlign w:val="center"/>
              </w:tcPr>
              <w:p w:rsidR="00A22153" w:rsidRPr="00BD12FA" w:rsidRDefault="00A22153" w:rsidP="00130342">
                <w:pPr>
                  <w:spacing w:before="60" w:after="60"/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BD12FA">
                  <w:rPr>
                    <w:rFonts w:ascii="Arial" w:hAnsi="Arial" w:cs="Arial"/>
                    <w:b/>
                    <w:sz w:val="20"/>
                    <w:szCs w:val="20"/>
                  </w:rPr>
                  <w:t>YES</w:t>
                </w:r>
              </w:p>
            </w:tc>
          </w:sdtContent>
        </w:sdt>
      </w:tr>
      <w:tr w:rsidR="00A22153" w:rsidRPr="00A65D99" w:rsidTr="00562C37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A22153" w:rsidRPr="00A5135C" w:rsidRDefault="00A22153" w:rsidP="002D5B46">
            <w:r w:rsidRPr="00A5135C">
              <w:rPr>
                <w:rFonts w:ascii="Arial" w:hAnsi="Arial" w:cs="Arial"/>
                <w:sz w:val="20"/>
                <w:szCs w:val="20"/>
              </w:rPr>
              <w:t>Max. Continuous Power (CSR)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A22153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22153">
              <w:rPr>
                <w:rFonts w:ascii="Arial" w:hAnsi="Arial" w:cs="Arial"/>
                <w:b/>
                <w:sz w:val="20"/>
                <w:szCs w:val="20"/>
              </w:rPr>
              <w:t>7091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22153">
              <w:rPr>
                <w:rFonts w:ascii="Arial" w:hAnsi="Arial" w:cs="Arial"/>
                <w:b/>
                <w:sz w:val="20"/>
                <w:szCs w:val="20"/>
              </w:rPr>
              <w:t>KW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A5135C" w:rsidRDefault="00A22153" w:rsidP="00562C37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Maximum Power after EPL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A22153" w:rsidRDefault="00A22153" w:rsidP="00A221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22153">
              <w:rPr>
                <w:rFonts w:ascii="Arial" w:hAnsi="Arial" w:cs="Arial"/>
                <w:b/>
                <w:sz w:val="20"/>
                <w:szCs w:val="20"/>
              </w:rPr>
              <w:t>5211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22153">
              <w:rPr>
                <w:rFonts w:ascii="Arial" w:hAnsi="Arial" w:cs="Arial"/>
                <w:b/>
                <w:sz w:val="20"/>
                <w:szCs w:val="20"/>
              </w:rPr>
              <w:t>KW</w:t>
            </w:r>
          </w:p>
        </w:tc>
      </w:tr>
      <w:tr w:rsidR="00A22153" w:rsidRPr="00A65D99" w:rsidTr="00562C37">
        <w:tc>
          <w:tcPr>
            <w:tcW w:w="2117" w:type="dxa"/>
            <w:shd w:val="pct10" w:color="auto" w:fill="BFBFBF" w:themeFill="background1" w:themeFillShade="BF"/>
            <w:vAlign w:val="center"/>
          </w:tcPr>
          <w:p w:rsidR="00A22153" w:rsidRPr="00673D1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562C37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RPM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562C37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Loaded Speed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562C37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C37">
              <w:rPr>
                <w:rFonts w:ascii="Arial" w:hAnsi="Arial" w:cs="Arial"/>
                <w:b/>
                <w:sz w:val="20"/>
                <w:szCs w:val="20"/>
              </w:rPr>
              <w:t>Ballast Speed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78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BD12FA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10.7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11.3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68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BD12FA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9.5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10.1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47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BD12FA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6.4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7.0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head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34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BD12FA" w:rsidRDefault="00A22153" w:rsidP="00A22153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4.4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BD12FA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12FA">
              <w:rPr>
                <w:rFonts w:ascii="Arial" w:hAnsi="Arial" w:cs="Arial"/>
                <w:b/>
                <w:sz w:val="20"/>
                <w:szCs w:val="20"/>
              </w:rPr>
              <w:t>5.0</w:t>
            </w:r>
          </w:p>
        </w:tc>
      </w:tr>
      <w:tr w:rsidR="00A22153" w:rsidRPr="00D734C9" w:rsidTr="00C739C3">
        <w:tc>
          <w:tcPr>
            <w:tcW w:w="2117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A22153" w:rsidRPr="00063844" w:rsidRDefault="00A22153" w:rsidP="007F0BC1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063844">
              <w:rPr>
                <w:rFonts w:ascii="Arial" w:hAnsi="Arial" w:cs="Arial"/>
                <w:b/>
                <w:sz w:val="20"/>
                <w:szCs w:val="20"/>
              </w:rPr>
              <w:t xml:space="preserve">Astern power 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A22153" w:rsidRPr="00A65D99" w:rsidRDefault="00A22153" w:rsidP="007F0BC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6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A22153" w:rsidRPr="000F7B83" w:rsidRDefault="00A22153" w:rsidP="00130342">
            <w:pPr>
              <w:spacing w:before="60" w:after="60"/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  <w:r w:rsidRPr="00BD12FA">
              <w:rPr>
                <w:rFonts w:ascii="Arial" w:hAnsi="Arial" w:cs="Arial"/>
                <w:b/>
                <w:color w:val="000000" w:themeColor="text1"/>
                <w:sz w:val="20"/>
                <w:szCs w:val="20"/>
                <w:u w:val="single"/>
              </w:rPr>
              <w:t>43</w:t>
            </w:r>
            <w:r w:rsidRPr="00063844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% of Ahead power</w:t>
            </w:r>
          </w:p>
        </w:tc>
      </w:tr>
      <w:tr w:rsidR="00A22153" w:rsidRPr="00D734C9" w:rsidTr="00562C37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Dead 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34</w:t>
            </w:r>
          </w:p>
        </w:tc>
        <w:tc>
          <w:tcPr>
            <w:tcW w:w="4486" w:type="dxa"/>
            <w:gridSpan w:val="3"/>
            <w:vMerge w:val="restart"/>
            <w:tcBorders>
              <w:left w:val="dotted" w:sz="4" w:space="0" w:color="auto"/>
              <w:right w:val="nil"/>
            </w:tcBorders>
            <w:shd w:val="clear" w:color="auto" w:fill="auto"/>
          </w:tcPr>
          <w:p w:rsidR="00A22153" w:rsidRPr="00A5135C" w:rsidRDefault="00A22153" w:rsidP="0019220F">
            <w:p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*EPL can be overridden in 1-2 mins, when requested by Pilot.</w:t>
            </w:r>
          </w:p>
        </w:tc>
      </w:tr>
      <w:tr w:rsidR="00A22153" w:rsidRPr="00D734C9" w:rsidTr="00524318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Slow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47</w:t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A22153" w:rsidRPr="00CF123E" w:rsidRDefault="00A22153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22153" w:rsidRPr="00D734C9" w:rsidTr="00524318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Half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68</w:t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right w:val="nil"/>
            </w:tcBorders>
            <w:shd w:val="clear" w:color="auto" w:fill="auto"/>
            <w:vAlign w:val="center"/>
          </w:tcPr>
          <w:p w:rsidR="00A22153" w:rsidRPr="00CF123E" w:rsidRDefault="00A22153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22153" w:rsidRPr="00D734C9" w:rsidTr="00C8168B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Full Astern</w:t>
            </w:r>
          </w:p>
        </w:tc>
        <w:tc>
          <w:tcPr>
            <w:tcW w:w="2416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78</w:t>
            </w:r>
          </w:p>
        </w:tc>
        <w:tc>
          <w:tcPr>
            <w:tcW w:w="4486" w:type="dxa"/>
            <w:gridSpan w:val="3"/>
            <w:vMerge/>
            <w:tcBorders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A22153" w:rsidRPr="00CF123E" w:rsidRDefault="00A22153" w:rsidP="00562C37">
            <w:pPr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22153" w:rsidRPr="00A65D99" w:rsidTr="00C739C3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Engine Critical RPM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55 - 66</w:t>
            </w:r>
          </w:p>
        </w:tc>
        <w:tc>
          <w:tcPr>
            <w:tcW w:w="3330" w:type="dxa"/>
            <w:gridSpan w:val="2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 xml:space="preserve">Maximum Number of Consecutive </w:t>
            </w:r>
            <w:r>
              <w:rPr>
                <w:rFonts w:ascii="Arial" w:hAnsi="Arial" w:cs="Arial"/>
                <w:sz w:val="20"/>
                <w:szCs w:val="20"/>
              </w:rPr>
              <w:t xml:space="preserve">engine </w:t>
            </w:r>
            <w:r w:rsidRPr="00A65D99">
              <w:rPr>
                <w:rFonts w:ascii="Arial" w:hAnsi="Arial" w:cs="Arial"/>
                <w:sz w:val="20"/>
                <w:szCs w:val="20"/>
              </w:rPr>
              <w:t>Starts</w:t>
            </w:r>
          </w:p>
        </w:tc>
        <w:tc>
          <w:tcPr>
            <w:tcW w:w="11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17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full ahead to full astern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2.1 minutes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Time limit astern</w:t>
            </w:r>
          </w:p>
        </w:tc>
        <w:tc>
          <w:tcPr>
            <w:tcW w:w="2454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A22153" w:rsidRPr="00A65D99" w:rsidRDefault="00A22153" w:rsidP="0013034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LIMITLESS</w:t>
            </w:r>
            <w:r w:rsidRPr="00A65D9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5D99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</w:tr>
      <w:tr w:rsidR="00A22153" w:rsidRPr="00A65D99" w:rsidTr="00F11DA5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Rudder Type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1 SEMI SPADE</w:t>
            </w:r>
          </w:p>
        </w:tc>
        <w:tc>
          <w:tcPr>
            <w:tcW w:w="2032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A65D99">
              <w:rPr>
                <w:rFonts w:ascii="Arial" w:hAnsi="Arial" w:cs="Arial"/>
                <w:sz w:val="20"/>
                <w:szCs w:val="20"/>
              </w:rPr>
              <w:t>Maximum Angle</w:t>
            </w:r>
          </w:p>
        </w:tc>
        <w:tc>
          <w:tcPr>
            <w:tcW w:w="2454" w:type="dxa"/>
            <w:gridSpan w:val="2"/>
            <w:shd w:val="clear" w:color="auto" w:fill="auto"/>
            <w:vAlign w:val="center"/>
          </w:tcPr>
          <w:p w:rsidR="00A22153" w:rsidRPr="00D5478B" w:rsidRDefault="00A22153" w:rsidP="00130342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5478B">
              <w:rPr>
                <w:rFonts w:ascii="Arial" w:hAnsi="Arial" w:cs="Arial"/>
                <w:b/>
                <w:sz w:val="20"/>
                <w:szCs w:val="20"/>
              </w:rPr>
              <w:t>35 DEGREES</w:t>
            </w:r>
          </w:p>
        </w:tc>
      </w:tr>
      <w:tr w:rsidR="00A22153" w:rsidRPr="00A65D99" w:rsidTr="00C739C3">
        <w:tc>
          <w:tcPr>
            <w:tcW w:w="2117" w:type="dxa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from hard-over to hard-over:</w:t>
            </w:r>
          </w:p>
        </w:tc>
        <w:tc>
          <w:tcPr>
            <w:tcW w:w="2416" w:type="dxa"/>
            <w:shd w:val="clear" w:color="auto" w:fill="auto"/>
            <w:vAlign w:val="center"/>
          </w:tcPr>
          <w:p w:rsidR="00A22153" w:rsidRPr="00D5478B" w:rsidRDefault="00A22153" w:rsidP="005B1D8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24F92">
              <w:rPr>
                <w:rFonts w:ascii="Arial" w:hAnsi="Arial" w:cs="Arial"/>
                <w:b/>
                <w:sz w:val="20"/>
                <w:szCs w:val="20"/>
                <w:u w:val="single"/>
              </w:rPr>
              <w:t>_</w:t>
            </w:r>
            <w:r w:rsidR="005B1D8F">
              <w:rPr>
                <w:rFonts w:ascii="Arial" w:hAnsi="Arial" w:cs="Arial"/>
                <w:b/>
                <w:sz w:val="20"/>
                <w:szCs w:val="20"/>
                <w:u w:val="single"/>
              </w:rPr>
              <w:t>24</w:t>
            </w:r>
            <w:r w:rsidRPr="00124F92">
              <w:rPr>
                <w:rFonts w:ascii="Arial" w:hAnsi="Arial" w:cs="Arial"/>
                <w:b/>
                <w:sz w:val="20"/>
                <w:szCs w:val="20"/>
                <w:u w:val="single"/>
              </w:rPr>
              <w:t>_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5478B">
              <w:rPr>
                <w:rFonts w:ascii="Arial" w:hAnsi="Arial" w:cs="Arial"/>
                <w:b/>
                <w:sz w:val="20"/>
                <w:szCs w:val="20"/>
              </w:rPr>
              <w:t>SECS</w:t>
            </w:r>
          </w:p>
        </w:tc>
        <w:tc>
          <w:tcPr>
            <w:tcW w:w="4486" w:type="dxa"/>
            <w:gridSpan w:val="3"/>
            <w:shd w:val="clear" w:color="auto" w:fill="auto"/>
            <w:vAlign w:val="center"/>
          </w:tcPr>
          <w:p w:rsidR="00A22153" w:rsidRPr="00A65D99" w:rsidRDefault="00A22153" w:rsidP="00562C3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nimum Steering Speed:  </w:t>
            </w:r>
            <w:r w:rsidRPr="00D5478B">
              <w:rPr>
                <w:rFonts w:ascii="Arial" w:hAnsi="Arial" w:cs="Arial"/>
                <w:b/>
                <w:sz w:val="20"/>
                <w:szCs w:val="20"/>
              </w:rPr>
              <w:t>3 KTS</w:t>
            </w:r>
          </w:p>
        </w:tc>
      </w:tr>
    </w:tbl>
    <w:p w:rsidR="00D70F7D" w:rsidRDefault="00D70F7D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951F24" w:rsidRDefault="00951F24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7F0BC1" w:rsidRDefault="007F0BC1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913C45" w:rsidRDefault="00913C45" w:rsidP="00D70F7D">
      <w:pPr>
        <w:spacing w:line="60" w:lineRule="exact"/>
      </w:pPr>
    </w:p>
    <w:p w:rsidR="00D06AB5" w:rsidRPr="00913C45" w:rsidRDefault="00D06AB5" w:rsidP="00D06AB5">
      <w:pPr>
        <w:spacing w:before="120" w:line="120" w:lineRule="auto"/>
        <w:rPr>
          <w:rFonts w:ascii="Arial" w:hAnsi="Arial" w:cs="Arial"/>
          <w:b/>
          <w:sz w:val="20"/>
          <w:szCs w:val="20"/>
        </w:rPr>
      </w:pPr>
      <w:r w:rsidRPr="00913C45">
        <w:rPr>
          <w:rFonts w:ascii="Arial" w:hAnsi="Arial" w:cs="Arial"/>
          <w:b/>
          <w:sz w:val="20"/>
          <w:szCs w:val="20"/>
        </w:rPr>
        <w:lastRenderedPageBreak/>
        <w:t>E</w:t>
      </w:r>
      <w:r w:rsidR="00913C45" w:rsidRPr="00913C45">
        <w:rPr>
          <w:rFonts w:ascii="Arial" w:hAnsi="Arial" w:cs="Arial"/>
          <w:b/>
          <w:sz w:val="20"/>
          <w:szCs w:val="20"/>
        </w:rPr>
        <w:t>quipment Checked and Ready for Use</w:t>
      </w:r>
    </w:p>
    <w:p w:rsidR="00951F24" w:rsidRPr="00A65D99" w:rsidRDefault="00951F24" w:rsidP="00D06AB5">
      <w:pPr>
        <w:spacing w:before="120" w:line="120" w:lineRule="auto"/>
        <w:rPr>
          <w:rFonts w:ascii="Arial" w:hAnsi="Arial" w:cs="Arial"/>
          <w:sz w:val="20"/>
          <w:szCs w:val="20"/>
        </w:rPr>
      </w:pPr>
    </w:p>
    <w:p w:rsidR="00D91F97" w:rsidRDefault="00D91F97" w:rsidP="00D70F7D">
      <w:pPr>
        <w:spacing w:line="60" w:lineRule="exact"/>
      </w:pPr>
    </w:p>
    <w:p w:rsidR="00D91F97" w:rsidRDefault="008D7724" w:rsidP="00D70F7D">
      <w:pPr>
        <w:spacing w:line="6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58840</wp:posOffset>
                </wp:positionH>
                <wp:positionV relativeFrom="paragraph">
                  <wp:posOffset>1333500</wp:posOffset>
                </wp:positionV>
                <wp:extent cx="0" cy="1074420"/>
                <wp:effectExtent l="0" t="0" r="19050" b="3048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128438EC" id="Straight Connector 3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2pt,105pt" to="469.2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" strokecolor="black [3040]"/>
            </w:pict>
          </mc:Fallback>
        </mc:AlternateContent>
      </w:r>
    </w:p>
    <w:tbl>
      <w:tblPr>
        <w:tblW w:w="899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235"/>
        <w:gridCol w:w="5760"/>
      </w:tblGrid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hor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F6562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ed away: YES/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es:</w:t>
            </w:r>
          </w:p>
        </w:tc>
        <w:tc>
          <w:tcPr>
            <w:tcW w:w="5760" w:type="dxa"/>
            <w:shd w:val="clear" w:color="auto" w:fill="auto"/>
          </w:tcPr>
          <w:p w:rsidR="00FD7CCA" w:rsidRPr="00124F92" w:rsidRDefault="00FD7CCA" w:rsidP="00124F92">
            <w:pPr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ss error:</w:t>
            </w:r>
          </w:p>
        </w:tc>
        <w:tc>
          <w:tcPr>
            <w:tcW w:w="5760" w:type="dxa"/>
            <w:shd w:val="clear" w:color="auto" w:fill="auto"/>
          </w:tcPr>
          <w:p w:rsidR="00FD7CCA" w:rsidRPr="00124F92" w:rsidRDefault="00FD7CCA" w:rsidP="0068477A">
            <w:pPr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eed log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ppler: YES/</w:t>
            </w:r>
            <w:r w:rsidRPr="004A3489">
              <w:rPr>
                <w:rFonts w:ascii="Arial" w:hAnsi="Arial" w:cs="Arial"/>
                <w:sz w:val="20"/>
                <w:szCs w:val="20"/>
              </w:rPr>
              <w:t>NO</w:t>
            </w:r>
            <w:r w:rsidR="00712060">
              <w:rPr>
                <w:rFonts w:ascii="Arial" w:hAnsi="Arial" w:cs="Arial"/>
                <w:sz w:val="20"/>
                <w:szCs w:val="20"/>
              </w:rPr>
              <w:t xml:space="preserve">,            </w:t>
            </w:r>
            <w:r>
              <w:rPr>
                <w:rFonts w:ascii="Arial" w:hAnsi="Arial" w:cs="Arial"/>
                <w:sz w:val="20"/>
                <w:szCs w:val="20"/>
              </w:rPr>
              <w:t>Speed: Water/</w:t>
            </w:r>
            <w:r w:rsidRPr="00124F92">
              <w:rPr>
                <w:rFonts w:ascii="Arial" w:hAnsi="Arial" w:cs="Arial"/>
                <w:strike/>
                <w:sz w:val="20"/>
                <w:szCs w:val="20"/>
              </w:rPr>
              <w:t>Ground</w:t>
            </w:r>
            <w:r w:rsidR="00712060" w:rsidRPr="00124F92">
              <w:rPr>
                <w:rFonts w:ascii="Arial" w:hAnsi="Arial" w:cs="Arial"/>
                <w:strike/>
                <w:sz w:val="20"/>
                <w:szCs w:val="20"/>
              </w:rPr>
              <w:t xml:space="preserve"> 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ho Sounder</w:t>
            </w:r>
          </w:p>
        </w:tc>
        <w:tc>
          <w:tcPr>
            <w:tcW w:w="5760" w:type="dxa"/>
            <w:shd w:val="clear" w:color="auto" w:fill="auto"/>
          </w:tcPr>
          <w:p w:rsidR="00FD7CCA" w:rsidRPr="00124F92" w:rsidRDefault="00FD7CCA" w:rsidP="0068477A">
            <w:pPr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P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252D1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:</w:t>
            </w:r>
            <w:r w:rsidR="00124F92">
              <w:rPr>
                <w:rFonts w:ascii="Arial" w:hAnsi="Arial" w:cs="Arial"/>
                <w:sz w:val="20"/>
                <w:szCs w:val="20"/>
              </w:rPr>
              <w:t xml:space="preserve"> DGPS </w:t>
            </w:r>
          </w:p>
        </w:tc>
      </w:tr>
      <w:tr w:rsidR="00712060" w:rsidRPr="00A65D99" w:rsidTr="008D7724">
        <w:tc>
          <w:tcPr>
            <w:tcW w:w="3235" w:type="dxa"/>
            <w:vMerge w:val="restart"/>
            <w:shd w:val="clear" w:color="auto" w:fill="auto"/>
          </w:tcPr>
          <w:p w:rsidR="00712060" w:rsidRPr="00A65D99" w:rsidRDefault="00712060" w:rsidP="00FC5114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CDIS: (Assigned for pilot’s use </w:t>
            </w:r>
            <w:r w:rsidR="00FC511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:rsidR="00712060" w:rsidRPr="00A65D99" w:rsidRDefault="00712060" w:rsidP="00124F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:     </w:t>
            </w:r>
            <w:r w:rsidR="00124F92">
              <w:rPr>
                <w:rFonts w:ascii="Arial" w:hAnsi="Arial" w:cs="Arial"/>
                <w:sz w:val="20"/>
                <w:szCs w:val="20"/>
              </w:rPr>
              <w:t>JRC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Location/No.:</w:t>
            </w:r>
          </w:p>
        </w:tc>
      </w:tr>
      <w:tr w:rsidR="00712060" w:rsidRPr="00A65D99" w:rsidTr="008D7724">
        <w:tc>
          <w:tcPr>
            <w:tcW w:w="3235" w:type="dxa"/>
            <w:vMerge/>
            <w:shd w:val="clear" w:color="auto" w:fill="auto"/>
          </w:tcPr>
          <w:p w:rsidR="00712060" w:rsidRDefault="00712060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</w:tcPr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C available and updated. ECDIS Alarm &amp; Safety frame On. </w:t>
            </w:r>
          </w:p>
          <w:p w:rsidR="00712060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ty Depth_______ m, Safety Contour _____ m</w:t>
            </w:r>
          </w:p>
          <w:p w:rsidR="00712060" w:rsidRPr="00A65D99" w:rsidRDefault="00712060" w:rsidP="007120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DIS Display Mode: Custom / “All” Display</w:t>
            </w:r>
          </w:p>
        </w:tc>
      </w:tr>
      <w:tr w:rsidR="00FD7CCA" w:rsidTr="008D7724">
        <w:trPr>
          <w:trHeight w:val="290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4A3489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D7CCA" w:rsidTr="008D7724">
        <w:trPr>
          <w:trHeight w:val="263"/>
        </w:trPr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-Band radar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PA: YES/</w:t>
            </w:r>
            <w:r w:rsidRPr="004A3489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D7CCA" w:rsidTr="008D7724">
        <w:tc>
          <w:tcPr>
            <w:tcW w:w="3235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HF (including handheld):</w:t>
            </w:r>
          </w:p>
        </w:tc>
        <w:tc>
          <w:tcPr>
            <w:tcW w:w="5760" w:type="dxa"/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ring gear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power units in use:</w:t>
            </w:r>
            <w:r w:rsidR="00124F92"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</w:tr>
      <w:tr w:rsidR="00FD7CCA" w:rsidRPr="00A65D99" w:rsidTr="008D7724">
        <w:tc>
          <w:tcPr>
            <w:tcW w:w="3235" w:type="dxa"/>
            <w:shd w:val="clear" w:color="auto" w:fill="auto"/>
          </w:tcPr>
          <w:p w:rsidR="00FD7CCA" w:rsidRPr="00A65D99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ine telegraphs:</w:t>
            </w:r>
          </w:p>
        </w:tc>
        <w:tc>
          <w:tcPr>
            <w:tcW w:w="5760" w:type="dxa"/>
            <w:shd w:val="clear" w:color="auto" w:fill="auto"/>
          </w:tcPr>
          <w:p w:rsidR="00FD7CCA" w:rsidRPr="00A65D99" w:rsidRDefault="00FD7CCA" w:rsidP="00951F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7CCA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dder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PM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68477A">
              <w:rPr>
                <w:rFonts w:ascii="Arial" w:hAnsi="Arial" w:cs="Arial"/>
                <w:sz w:val="20"/>
                <w:szCs w:val="20"/>
              </w:rPr>
              <w:t xml:space="preserve"> ROT</w:t>
            </w:r>
            <w:r>
              <w:rPr>
                <w:rFonts w:ascii="Arial" w:hAnsi="Arial" w:cs="Arial"/>
                <w:sz w:val="20"/>
                <w:szCs w:val="20"/>
              </w:rPr>
              <w:t xml:space="preserve"> indicators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FD7CCA" w:rsidRDefault="00FD7CCA" w:rsidP="00951F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oring winches and line: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951F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lights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951F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0858" w:rsidTr="008D7724">
        <w:tc>
          <w:tcPr>
            <w:tcW w:w="3235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68477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stle</w:t>
            </w:r>
          </w:p>
        </w:tc>
        <w:tc>
          <w:tcPr>
            <w:tcW w:w="5760" w:type="dxa"/>
            <w:tcBorders>
              <w:bottom w:val="dotted" w:sz="4" w:space="0" w:color="auto"/>
            </w:tcBorders>
            <w:shd w:val="clear" w:color="auto" w:fill="auto"/>
          </w:tcPr>
          <w:p w:rsidR="00DF0858" w:rsidRDefault="00DF0858" w:rsidP="00951F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06AB5" w:rsidRDefault="00D06AB5" w:rsidP="00D70F7D">
      <w:pPr>
        <w:spacing w:line="60" w:lineRule="exact"/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127"/>
        <w:gridCol w:w="2141"/>
        <w:gridCol w:w="3429"/>
        <w:gridCol w:w="1185"/>
      </w:tblGrid>
      <w:tr w:rsidR="00951F24" w:rsidRPr="00EA6A00" w:rsidTr="00A5135C">
        <w:trPr>
          <w:trHeight w:val="817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Equipment operational defects, ship handling and maneuvering limitations, if any:</w:t>
            </w:r>
          </w:p>
          <w:p w:rsidR="00C22444" w:rsidRPr="00EA6A00" w:rsidRDefault="00124F92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951F24" w:rsidRPr="00EA6A00" w:rsidTr="00A5135C">
        <w:trPr>
          <w:trHeight w:val="1213"/>
        </w:trPr>
        <w:tc>
          <w:tcPr>
            <w:tcW w:w="9019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1F24" w:rsidRPr="00EA6A00" w:rsidRDefault="00951F24" w:rsidP="00150BF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IMPORTANT DETAILS (e.g. ship windage area, position of automatic Identification System (AIS) antenna, safe working load (S</w:t>
            </w:r>
            <w:r w:rsidRPr="00C22444">
              <w:rPr>
                <w:rFonts w:ascii="Arial" w:hAnsi="Arial" w:cs="Arial"/>
                <w:sz w:val="20"/>
                <w:szCs w:val="20"/>
              </w:rPr>
              <w:t>WL) of bollards)</w:t>
            </w:r>
            <w:r w:rsidR="00087356" w:rsidRPr="00C22444">
              <w:rPr>
                <w:rFonts w:ascii="Arial" w:hAnsi="Arial" w:cs="Arial"/>
                <w:sz w:val="20"/>
                <w:szCs w:val="20"/>
              </w:rPr>
              <w:t>, tug push markings on hull</w:t>
            </w:r>
          </w:p>
        </w:tc>
      </w:tr>
      <w:tr w:rsidR="006D3B86" w:rsidRPr="00EA6A00" w:rsidTr="00A5135C">
        <w:trPr>
          <w:trHeight w:val="817"/>
        </w:trPr>
        <w:tc>
          <w:tcPr>
            <w:tcW w:w="9019" w:type="dxa"/>
            <w:gridSpan w:val="5"/>
            <w:shd w:val="clear" w:color="auto" w:fill="auto"/>
          </w:tcPr>
          <w:p w:rsidR="006D3B86" w:rsidRPr="00EA6A00" w:rsidRDefault="00F3368B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Maneuvering Characteristics </w:t>
            </w:r>
            <w:r w:rsidR="006D3B86" w:rsidRPr="00EA6A00">
              <w:rPr>
                <w:rFonts w:ascii="Arial" w:hAnsi="Arial" w:cs="Arial"/>
                <w:sz w:val="20"/>
                <w:szCs w:val="20"/>
              </w:rPr>
              <w:t>in Shallow Waters</w:t>
            </w:r>
            <w:r w:rsidR="00D70F7D" w:rsidRPr="00EA6A00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D70F7D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 xml:space="preserve">Advance, transfer and stopping distance of the vessel will </w:t>
            </w:r>
            <w:r w:rsidR="00D70F7D" w:rsidRPr="00EA6A00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considerably increase in shallow waters to &gt; 2 times of the value in deep waters, </w:t>
            </w:r>
            <w:r w:rsidR="00A274EF" w:rsidRPr="00EA6A00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other external factors remaining constant,)</w:t>
            </w:r>
          </w:p>
        </w:tc>
      </w:tr>
      <w:tr w:rsidR="006D3B86" w:rsidRPr="00EA6A00" w:rsidTr="00A5135C">
        <w:tc>
          <w:tcPr>
            <w:tcW w:w="2137" w:type="dxa"/>
            <w:shd w:val="clear" w:color="auto" w:fill="auto"/>
          </w:tcPr>
          <w:p w:rsidR="006D3B86" w:rsidRPr="00EA6A00" w:rsidRDefault="006D3B86" w:rsidP="00B0476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Advance </w:t>
            </w:r>
            <w:r w:rsidR="00057E3E" w:rsidRPr="00EA6A00">
              <w:rPr>
                <w:rFonts w:ascii="Arial" w:hAnsi="Arial" w:cs="Arial"/>
                <w:sz w:val="20"/>
                <w:szCs w:val="20"/>
              </w:rPr>
              <w:t xml:space="preserve"> _</w:t>
            </w:r>
            <w:r w:rsidR="00252D1A">
              <w:rPr>
                <w:rFonts w:ascii="Arial" w:hAnsi="Arial" w:cs="Arial"/>
                <w:sz w:val="20"/>
                <w:szCs w:val="20"/>
              </w:rPr>
              <w:t>_</w:t>
            </w:r>
            <w:r w:rsidR="00B04765">
              <w:rPr>
                <w:rFonts w:ascii="Arial" w:hAnsi="Arial" w:cs="Arial"/>
                <w:sz w:val="20"/>
                <w:szCs w:val="20"/>
              </w:rPr>
              <w:t xml:space="preserve">3.2 </w:t>
            </w:r>
            <w:proofErr w:type="spellStart"/>
            <w:r w:rsidR="00B04765">
              <w:rPr>
                <w:rFonts w:ascii="Arial" w:hAnsi="Arial" w:cs="Arial"/>
                <w:sz w:val="20"/>
                <w:szCs w:val="20"/>
              </w:rPr>
              <w:t>cbls</w:t>
            </w:r>
            <w:proofErr w:type="spellEnd"/>
          </w:p>
        </w:tc>
        <w:tc>
          <w:tcPr>
            <w:tcW w:w="2268" w:type="dxa"/>
            <w:gridSpan w:val="2"/>
            <w:shd w:val="clear" w:color="auto" w:fill="auto"/>
          </w:tcPr>
          <w:p w:rsidR="006D3B86" w:rsidRPr="00EA6A00" w:rsidRDefault="006D3B86" w:rsidP="00B0476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Transfer </w:t>
            </w:r>
            <w:r w:rsidR="00252D1A">
              <w:rPr>
                <w:rFonts w:ascii="Arial" w:hAnsi="Arial" w:cs="Arial"/>
                <w:sz w:val="20"/>
                <w:szCs w:val="20"/>
              </w:rPr>
              <w:t>__</w:t>
            </w:r>
            <w:r w:rsidR="00B04765">
              <w:rPr>
                <w:rFonts w:ascii="Arial" w:hAnsi="Arial" w:cs="Arial"/>
                <w:sz w:val="20"/>
                <w:szCs w:val="20"/>
              </w:rPr>
              <w:t xml:space="preserve">3.4 </w:t>
            </w:r>
            <w:proofErr w:type="spellStart"/>
            <w:r w:rsidR="00B04765">
              <w:rPr>
                <w:rFonts w:ascii="Arial" w:hAnsi="Arial" w:cs="Arial"/>
                <w:sz w:val="20"/>
                <w:szCs w:val="20"/>
              </w:rPr>
              <w:t>cbls</w:t>
            </w:r>
            <w:proofErr w:type="spellEnd"/>
            <w:r w:rsidR="00057E3E" w:rsidRPr="00EA6A00">
              <w:rPr>
                <w:rFonts w:ascii="Arial" w:hAnsi="Arial" w:cs="Arial"/>
                <w:sz w:val="20"/>
                <w:szCs w:val="20"/>
              </w:rPr>
              <w:t>_</w:t>
            </w:r>
          </w:p>
        </w:tc>
        <w:tc>
          <w:tcPr>
            <w:tcW w:w="4614" w:type="dxa"/>
            <w:gridSpan w:val="2"/>
            <w:shd w:val="clear" w:color="auto" w:fill="auto"/>
          </w:tcPr>
          <w:p w:rsidR="006D3B86" w:rsidRPr="00EA6A00" w:rsidRDefault="006D3B86" w:rsidP="00B0476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 xml:space="preserve">Stopping Distance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 xml:space="preserve">(F. Ahead to </w:t>
            </w:r>
            <w:r w:rsidR="00C22444">
              <w:rPr>
                <w:rFonts w:ascii="Arial" w:hAnsi="Arial" w:cs="Arial"/>
                <w:sz w:val="20"/>
                <w:szCs w:val="20"/>
              </w:rPr>
              <w:t>F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.</w:t>
            </w:r>
            <w:r w:rsidR="006F72A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368B" w:rsidRPr="00EA6A00">
              <w:rPr>
                <w:rFonts w:ascii="Arial" w:hAnsi="Arial" w:cs="Arial"/>
                <w:sz w:val="20"/>
                <w:szCs w:val="20"/>
              </w:rPr>
              <w:t>Astern)</w:t>
            </w:r>
            <w:r w:rsidR="00B04765">
              <w:rPr>
                <w:rFonts w:ascii="Arial" w:hAnsi="Arial" w:cs="Arial"/>
                <w:sz w:val="20"/>
                <w:szCs w:val="20"/>
              </w:rPr>
              <w:t xml:space="preserve">6.5 </w:t>
            </w:r>
            <w:proofErr w:type="spellStart"/>
            <w:r w:rsidR="00B04765">
              <w:rPr>
                <w:rFonts w:ascii="Arial" w:hAnsi="Arial" w:cs="Arial"/>
                <w:sz w:val="20"/>
                <w:szCs w:val="20"/>
              </w:rPr>
              <w:t>cbl</w:t>
            </w:r>
            <w:proofErr w:type="spellEnd"/>
          </w:p>
        </w:tc>
      </w:tr>
      <w:tr w:rsidR="00D734C9" w:rsidRPr="00EA6A00" w:rsidTr="00A5135C">
        <w:tc>
          <w:tcPr>
            <w:tcW w:w="2264" w:type="dxa"/>
            <w:gridSpan w:val="2"/>
            <w:shd w:val="clear" w:color="auto" w:fill="auto"/>
          </w:tcPr>
          <w:p w:rsidR="00D734C9" w:rsidRPr="00EA6A00" w:rsidRDefault="00D734C9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Propeller</w:t>
            </w:r>
          </w:p>
        </w:tc>
        <w:tc>
          <w:tcPr>
            <w:tcW w:w="2141" w:type="dxa"/>
            <w:shd w:val="clear" w:color="auto" w:fill="auto"/>
          </w:tcPr>
          <w:p w:rsidR="00D734C9" w:rsidRPr="00EA6A00" w:rsidRDefault="00D734C9" w:rsidP="00B0476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Right / handed</w:t>
            </w:r>
          </w:p>
        </w:tc>
        <w:tc>
          <w:tcPr>
            <w:tcW w:w="3429" w:type="dxa"/>
            <w:shd w:val="clear" w:color="auto" w:fill="auto"/>
          </w:tcPr>
          <w:p w:rsidR="00D734C9" w:rsidRPr="00EA6A00" w:rsidRDefault="00D734C9" w:rsidP="009B523B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A6A00">
              <w:rPr>
                <w:rFonts w:ascii="Arial" w:hAnsi="Arial" w:cs="Arial"/>
                <w:sz w:val="20"/>
                <w:szCs w:val="20"/>
              </w:rPr>
              <w:t>Gyro Error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 xml:space="preserve"> :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High (+) </w:t>
            </w:r>
            <w:r w:rsidR="00EA6A00" w:rsidRPr="00EA6A00">
              <w:rPr>
                <w:rFonts w:ascii="Arial" w:hAnsi="Arial" w:cs="Arial"/>
                <w:sz w:val="20"/>
                <w:szCs w:val="20"/>
              </w:rPr>
              <w:t>/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Low (-) </w:t>
            </w:r>
            <w:r w:rsidR="00B04765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</w:tcPr>
          <w:p w:rsidR="00D734C9" w:rsidRPr="00EA6A00" w:rsidRDefault="00252D1A" w:rsidP="00B0476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765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º </w:t>
            </w:r>
            <w:r w:rsidR="009B523B" w:rsidRPr="004A3489">
              <w:rPr>
                <w:rFonts w:ascii="Arial" w:hAnsi="Arial" w:cs="Arial"/>
                <w:sz w:val="20"/>
                <w:szCs w:val="20"/>
              </w:rPr>
              <w:t>H</w:t>
            </w:r>
            <w:r w:rsidR="009B523B">
              <w:rPr>
                <w:rFonts w:ascii="Arial" w:hAnsi="Arial" w:cs="Arial"/>
                <w:sz w:val="20"/>
                <w:szCs w:val="20"/>
              </w:rPr>
              <w:t xml:space="preserve"> / L</w:t>
            </w:r>
          </w:p>
        </w:tc>
      </w:tr>
      <w:tr w:rsidR="00F81309" w:rsidRPr="00EA6A00" w:rsidTr="00F232F3">
        <w:trPr>
          <w:trHeight w:val="331"/>
        </w:trPr>
        <w:tc>
          <w:tcPr>
            <w:tcW w:w="9019" w:type="dxa"/>
            <w:gridSpan w:val="5"/>
            <w:shd w:val="clear" w:color="auto" w:fill="auto"/>
          </w:tcPr>
          <w:p w:rsidR="00D70F7D" w:rsidRPr="00EA6A00" w:rsidRDefault="00D70F7D" w:rsidP="00EA6A0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378A" w:rsidRPr="00EA6A00" w:rsidTr="00A5135C">
        <w:trPr>
          <w:trHeight w:val="1213"/>
        </w:trPr>
        <w:tc>
          <w:tcPr>
            <w:tcW w:w="9019" w:type="dxa"/>
            <w:gridSpan w:val="5"/>
            <w:shd w:val="clear" w:color="auto" w:fill="auto"/>
          </w:tcPr>
          <w:p w:rsidR="00B61BBE" w:rsidRPr="00B61BBE" w:rsidRDefault="00B61BBE" w:rsidP="00B61BBE">
            <w:pPr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B61BBE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Manoeuvring on ships fitted with bridge control:</w:t>
            </w:r>
          </w:p>
          <w:p w:rsidR="00B61BBE" w:rsidRPr="00A5135C" w:rsidRDefault="00B61BBE" w:rsidP="000B2D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Operation may be done using Bridge control after risk assessment by Master and Chief Engineer except for JNS vessels</w:t>
            </w:r>
            <w:r w:rsidR="00CF123E" w:rsidRPr="00A5135C">
              <w:rPr>
                <w:rFonts w:ascii="Arial" w:hAnsi="Arial" w:cs="Arial"/>
                <w:sz w:val="20"/>
                <w:szCs w:val="20"/>
              </w:rPr>
              <w:t>.</w:t>
            </w:r>
            <w:r w:rsidRPr="00A5135C">
              <w:t xml:space="preserve"> </w:t>
            </w:r>
          </w:p>
          <w:p w:rsidR="00C22444" w:rsidRPr="00EA6A00" w:rsidRDefault="00B61BBE" w:rsidP="00B61BB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A5135C">
              <w:rPr>
                <w:rFonts w:ascii="Arial" w:hAnsi="Arial" w:cs="Arial"/>
                <w:sz w:val="20"/>
                <w:szCs w:val="20"/>
              </w:rPr>
              <w:t>C/Engineer shall ensure that the ME is tested on Bridge and ECR control both ahead and astern prior manoeuvring and then changed to Bridge or ECR control as appropriate.</w:t>
            </w:r>
          </w:p>
        </w:tc>
      </w:tr>
    </w:tbl>
    <w:tbl>
      <w:tblPr>
        <w:tblStyle w:val="TableGrid1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2700"/>
        <w:gridCol w:w="3600"/>
      </w:tblGrid>
      <w:tr w:rsidR="00F2517F" w:rsidRPr="00AA02A0" w:rsidTr="00C22444">
        <w:trPr>
          <w:trHeight w:val="297"/>
        </w:trPr>
        <w:tc>
          <w:tcPr>
            <w:tcW w:w="2700" w:type="dxa"/>
            <w:shd w:val="clear" w:color="auto" w:fill="FFFFFF" w:themeFill="background1"/>
          </w:tcPr>
          <w:p w:rsidR="00F232F3" w:rsidRPr="00F232F3" w:rsidRDefault="00F232F3" w:rsidP="00F232F3">
            <w:pPr>
              <w:pStyle w:val="AE-GeneralText"/>
              <w:ind w:left="0"/>
              <w:rPr>
                <w:color w:val="auto"/>
                <w:sz w:val="20"/>
              </w:rPr>
            </w:pPr>
          </w:p>
          <w:p w:rsidR="00F2517F" w:rsidRPr="00F232F3" w:rsidRDefault="00F2517F" w:rsidP="00F232F3">
            <w:pPr>
              <w:pStyle w:val="AE-GeneralText"/>
              <w:ind w:left="0"/>
              <w:rPr>
                <w:color w:val="auto"/>
                <w:sz w:val="20"/>
              </w:rPr>
            </w:pPr>
            <w:r w:rsidRPr="00F232F3">
              <w:rPr>
                <w:color w:val="auto"/>
                <w:sz w:val="20"/>
              </w:rPr>
              <w:t xml:space="preserve">Duty Officer: </w:t>
            </w:r>
          </w:p>
        </w:tc>
        <w:tc>
          <w:tcPr>
            <w:tcW w:w="2700" w:type="dxa"/>
            <w:shd w:val="clear" w:color="auto" w:fill="FFFFFF" w:themeFill="background1"/>
          </w:tcPr>
          <w:p w:rsidR="00F232F3" w:rsidRPr="00F232F3" w:rsidRDefault="00F232F3" w:rsidP="00F232F3"/>
          <w:p w:rsidR="00F2517F" w:rsidRPr="00F232F3" w:rsidRDefault="00F232F3" w:rsidP="005A72C1">
            <w:r w:rsidRPr="005A72C1">
              <w:rPr>
                <w:sz w:val="22"/>
              </w:rPr>
              <w:t xml:space="preserve">Capt.  </w:t>
            </w:r>
            <w:proofErr w:type="spellStart"/>
            <w:r w:rsidR="005A72C1" w:rsidRPr="005A72C1">
              <w:rPr>
                <w:sz w:val="22"/>
              </w:rPr>
              <w:t>Oleksandr</w:t>
            </w:r>
            <w:proofErr w:type="spellEnd"/>
            <w:r w:rsidR="005A72C1" w:rsidRPr="005A72C1">
              <w:rPr>
                <w:sz w:val="22"/>
              </w:rPr>
              <w:t xml:space="preserve"> </w:t>
            </w:r>
            <w:proofErr w:type="spellStart"/>
            <w:r w:rsidR="005A72C1" w:rsidRPr="005A72C1">
              <w:rPr>
                <w:sz w:val="22"/>
              </w:rPr>
              <w:t>Odnoralov</w:t>
            </w:r>
            <w:proofErr w:type="spellEnd"/>
            <w:r w:rsidRPr="005A72C1">
              <w:rPr>
                <w:sz w:val="22"/>
              </w:rPr>
              <w:t xml:space="preserve"> </w:t>
            </w:r>
          </w:p>
        </w:tc>
        <w:tc>
          <w:tcPr>
            <w:tcW w:w="3600" w:type="dxa"/>
            <w:shd w:val="clear" w:color="auto" w:fill="FFFFFF" w:themeFill="background1"/>
          </w:tcPr>
          <w:p w:rsidR="00F232F3" w:rsidRPr="00F232F3" w:rsidRDefault="00F232F3" w:rsidP="00F232F3">
            <w:pPr>
              <w:pStyle w:val="AE-GeneralText"/>
              <w:ind w:left="0"/>
              <w:jc w:val="center"/>
              <w:rPr>
                <w:color w:val="auto"/>
                <w:sz w:val="20"/>
              </w:rPr>
            </w:pPr>
          </w:p>
          <w:p w:rsidR="00F2517F" w:rsidRPr="00F232F3" w:rsidRDefault="00F2517F" w:rsidP="00F232F3">
            <w:pPr>
              <w:pStyle w:val="AE-GeneralText"/>
              <w:ind w:left="0"/>
              <w:jc w:val="center"/>
              <w:rPr>
                <w:color w:val="auto"/>
                <w:sz w:val="20"/>
              </w:rPr>
            </w:pPr>
            <w:r w:rsidRPr="00F232F3">
              <w:rPr>
                <w:color w:val="auto"/>
                <w:sz w:val="20"/>
              </w:rPr>
              <w:t>Pilot : Name / Sign</w:t>
            </w:r>
          </w:p>
        </w:tc>
      </w:tr>
    </w:tbl>
    <w:p w:rsidR="00EA6A00" w:rsidRPr="00EA6A00" w:rsidRDefault="00EA6A00" w:rsidP="00EA6A00">
      <w:pPr>
        <w:rPr>
          <w:rFonts w:ascii="Arial" w:hAnsi="Arial" w:cs="Arial"/>
          <w:b/>
          <w:sz w:val="20"/>
          <w:szCs w:val="20"/>
        </w:rPr>
      </w:pPr>
    </w:p>
    <w:sectPr w:rsidR="00EA6A00" w:rsidRPr="00EA6A00" w:rsidSect="00063844">
      <w:headerReference w:type="default" r:id="rId12"/>
      <w:footerReference w:type="default" r:id="rId13"/>
      <w:pgSz w:w="11909" w:h="16834" w:code="9"/>
      <w:pgMar w:top="649" w:right="1440" w:bottom="810" w:left="1440" w:header="360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277" w:rsidRDefault="00706277">
      <w:r>
        <w:separator/>
      </w:r>
    </w:p>
  </w:endnote>
  <w:endnote w:type="continuationSeparator" w:id="0">
    <w:p w:rsidR="00706277" w:rsidRDefault="00706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@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5901" w:rsidRDefault="00234A3B" w:rsidP="00FD0547">
    <w:pPr>
      <w:pStyle w:val="Footer"/>
      <w:tabs>
        <w:tab w:val="clear" w:pos="8640"/>
        <w:tab w:val="right" w:pos="9720"/>
      </w:tabs>
      <w:rPr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I</w:t>
    </w:r>
    <w:r w:rsidR="00A9380A">
      <w:rPr>
        <w:rFonts w:ascii="Arial" w:hAnsi="Arial" w:cs="Arial"/>
        <w:b w:val="0"/>
        <w:bCs/>
        <w:sz w:val="16"/>
        <w:szCs w:val="16"/>
      </w:rPr>
      <w:t xml:space="preserve">ssued/Rev: 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5F7962">
      <w:rPr>
        <w:rFonts w:ascii="Arial" w:hAnsi="Arial" w:cs="Arial"/>
        <w:b w:val="0"/>
        <w:bCs/>
        <w:sz w:val="16"/>
        <w:szCs w:val="16"/>
      </w:rPr>
      <w:t>1</w:t>
    </w:r>
    <w:r w:rsidR="00A9380A">
      <w:rPr>
        <w:rFonts w:ascii="Arial" w:hAnsi="Arial" w:cs="Arial"/>
        <w:b w:val="0"/>
        <w:bCs/>
        <w:sz w:val="16"/>
        <w:szCs w:val="16"/>
      </w:rPr>
      <w:t>.</w:t>
    </w:r>
    <w:r w:rsidR="00CF123E">
      <w:rPr>
        <w:rFonts w:ascii="Arial" w:hAnsi="Arial" w:cs="Arial"/>
        <w:b w:val="0"/>
        <w:bCs/>
        <w:sz w:val="16"/>
        <w:szCs w:val="16"/>
      </w:rPr>
      <w:t>0</w:t>
    </w:r>
    <w:r w:rsidR="008D7724">
      <w:rPr>
        <w:rFonts w:ascii="Arial" w:hAnsi="Arial" w:cs="Arial"/>
        <w:b w:val="0"/>
        <w:bCs/>
        <w:sz w:val="16"/>
        <w:szCs w:val="16"/>
      </w:rPr>
      <w:t>3</w:t>
    </w:r>
    <w:r w:rsidR="00A9380A">
      <w:rPr>
        <w:rFonts w:ascii="Arial" w:hAnsi="Arial" w:cs="Arial"/>
        <w:b w:val="0"/>
        <w:bCs/>
        <w:sz w:val="16"/>
        <w:szCs w:val="16"/>
      </w:rPr>
      <w:t>.2</w:t>
    </w:r>
    <w:r w:rsidR="00CF123E">
      <w:rPr>
        <w:rFonts w:ascii="Arial" w:hAnsi="Arial" w:cs="Arial"/>
        <w:b w:val="0"/>
        <w:bCs/>
        <w:sz w:val="16"/>
        <w:szCs w:val="16"/>
      </w:rPr>
      <w:t>4</w:t>
    </w:r>
    <w:r w:rsidRPr="00DA5901">
      <w:rPr>
        <w:rFonts w:ascii="Arial" w:hAnsi="Arial" w:cs="Arial"/>
        <w:b w:val="0"/>
        <w:bCs/>
        <w:sz w:val="16"/>
        <w:szCs w:val="16"/>
      </w:rPr>
      <w:t>/</w:t>
    </w:r>
    <w:r w:rsidR="00CF123E">
      <w:rPr>
        <w:rFonts w:ascii="Arial" w:hAnsi="Arial" w:cs="Arial"/>
        <w:b w:val="0"/>
        <w:bCs/>
        <w:sz w:val="16"/>
        <w:szCs w:val="16"/>
      </w:rPr>
      <w:t>10</w:t>
    </w:r>
    <w:r w:rsidR="00DA5901">
      <w:rPr>
        <w:rFonts w:ascii="Arial" w:hAnsi="Arial" w:cs="Arial"/>
        <w:b w:val="0"/>
        <w:bCs/>
        <w:sz w:val="16"/>
        <w:szCs w:val="16"/>
      </w:rPr>
      <w:t xml:space="preserve">  </w:t>
    </w:r>
  </w:p>
  <w:p w:rsidR="00234A3B" w:rsidRPr="00DA5901" w:rsidRDefault="00234A3B" w:rsidP="00FD0547">
    <w:pPr>
      <w:pStyle w:val="Footer"/>
      <w:tabs>
        <w:tab w:val="clear" w:pos="8640"/>
        <w:tab w:val="right" w:pos="9720"/>
      </w:tabs>
      <w:rPr>
        <w:rStyle w:val="PageNumber"/>
        <w:rFonts w:ascii="Arial" w:hAnsi="Arial" w:cs="Arial"/>
        <w:b w:val="0"/>
        <w:bCs/>
        <w:sz w:val="16"/>
        <w:szCs w:val="16"/>
      </w:rPr>
    </w:pPr>
    <w:r w:rsidRPr="00DA5901">
      <w:rPr>
        <w:rFonts w:ascii="Arial" w:hAnsi="Arial" w:cs="Arial"/>
        <w:b w:val="0"/>
        <w:bCs/>
        <w:sz w:val="16"/>
        <w:szCs w:val="16"/>
      </w:rPr>
      <w:t>Print the card after entering the static data. Dynamic data can be updated by hand and handed over to pil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277" w:rsidRDefault="00706277">
      <w:r>
        <w:separator/>
      </w:r>
    </w:p>
  </w:footnote>
  <w:footnote w:type="continuationSeparator" w:id="0">
    <w:p w:rsidR="00706277" w:rsidRDefault="007062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7DF" w:rsidRDefault="00B75997" w:rsidP="00063844">
    <w:pPr>
      <w:tabs>
        <w:tab w:val="left" w:pos="0"/>
        <w:tab w:val="center" w:pos="4320"/>
        <w:tab w:val="right" w:pos="14400"/>
      </w:tabs>
      <w:suppressAutoHyphens/>
      <w:spacing w:before="120" w:after="12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C959D54" wp14:editId="62C16054">
          <wp:extent cx="1054100" cy="241300"/>
          <wp:effectExtent l="0" t="0" r="0" b="0"/>
          <wp:docPr id="54" name="Picture 1" descr="PB logo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B logo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1338">
      <w:rPr>
        <w:rFonts w:ascii="Arial" w:hAnsi="Arial" w:cs="Arial"/>
        <w:b/>
        <w:bCs/>
        <w:sz w:val="20"/>
        <w:szCs w:val="20"/>
      </w:rPr>
      <w:t xml:space="preserve">                                                        </w:t>
    </w:r>
  </w:p>
  <w:p w:rsidR="00234A3B" w:rsidRPr="00D826C4" w:rsidRDefault="004E0F81" w:rsidP="00B447DF">
    <w:pPr>
      <w:tabs>
        <w:tab w:val="left" w:pos="0"/>
        <w:tab w:val="center" w:pos="4320"/>
        <w:tab w:val="right" w:pos="14400"/>
      </w:tabs>
      <w:suppressAutoHyphens/>
      <w:spacing w:after="120"/>
      <w:jc w:val="right"/>
    </w:pPr>
    <w:r>
      <w:rPr>
        <w:rFonts w:ascii="Arial" w:hAnsi="Arial" w:cs="Arial"/>
        <w:b/>
        <w:bCs/>
        <w:sz w:val="20"/>
        <w:szCs w:val="20"/>
      </w:rPr>
      <w:t xml:space="preserve">Pilot Card </w:t>
    </w:r>
    <w:r w:rsidRPr="001F23B6">
      <w:rPr>
        <w:rFonts w:ascii="Arial" w:hAnsi="Arial" w:cs="Arial"/>
        <w:b/>
        <w:bCs/>
        <w:sz w:val="20"/>
        <w:szCs w:val="20"/>
      </w:rPr>
      <w:t>(</w:t>
    </w:r>
    <w:r w:rsidR="00234A3B" w:rsidRPr="001F23B6">
      <w:rPr>
        <w:rFonts w:ascii="Arial" w:hAnsi="Arial" w:cs="Arial"/>
        <w:b/>
        <w:bCs/>
        <w:sz w:val="20"/>
        <w:szCs w:val="20"/>
      </w:rPr>
      <w:t>BR-</w:t>
    </w:r>
    <w:r w:rsidR="00234A3B">
      <w:rPr>
        <w:rFonts w:ascii="Arial" w:hAnsi="Arial" w:cs="Arial"/>
        <w:b/>
        <w:bCs/>
        <w:sz w:val="20"/>
        <w:szCs w:val="20"/>
      </w:rPr>
      <w:t>08</w:t>
    </w:r>
    <w:r>
      <w:rPr>
        <w:rFonts w:ascii="Arial" w:hAnsi="Arial" w:cs="Arial"/>
        <w:b/>
        <w:bCs/>
        <w:sz w:val="20"/>
        <w:szCs w:val="20"/>
      </w:rPr>
      <w:t>A</w:t>
    </w:r>
    <w:r w:rsidR="00234A3B">
      <w:rPr>
        <w:rFonts w:ascii="Arial" w:hAnsi="Arial" w:cs="Arial"/>
        <w:b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2C26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CD7581"/>
    <w:multiLevelType w:val="hybridMultilevel"/>
    <w:tmpl w:val="F8C2D620"/>
    <w:lvl w:ilvl="0" w:tplc="27F67C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65466"/>
    <w:multiLevelType w:val="hybridMultilevel"/>
    <w:tmpl w:val="2B7EFF7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D298C"/>
    <w:multiLevelType w:val="hybridMultilevel"/>
    <w:tmpl w:val="32728F32"/>
    <w:lvl w:ilvl="0" w:tplc="5FEC433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9C63F3A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2E181CB3"/>
    <w:multiLevelType w:val="hybridMultilevel"/>
    <w:tmpl w:val="8F60E4E0"/>
    <w:lvl w:ilvl="0" w:tplc="04090001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6">
    <w:nsid w:val="350137EB"/>
    <w:multiLevelType w:val="hybridMultilevel"/>
    <w:tmpl w:val="F1525D9A"/>
    <w:lvl w:ilvl="0" w:tplc="9238F74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01472"/>
    <w:multiLevelType w:val="hybridMultilevel"/>
    <w:tmpl w:val="345E78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9E63FB"/>
    <w:multiLevelType w:val="hybridMultilevel"/>
    <w:tmpl w:val="ADCE5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3325C"/>
    <w:multiLevelType w:val="singleLevel"/>
    <w:tmpl w:val="4A121AE6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0">
    <w:nsid w:val="4A171B7C"/>
    <w:multiLevelType w:val="singleLevel"/>
    <w:tmpl w:val="38DA927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4CC6184A"/>
    <w:multiLevelType w:val="singleLevel"/>
    <w:tmpl w:val="26A27870"/>
    <w:lvl w:ilvl="0">
      <w:start w:val="2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 w:val="0"/>
        <w:u w:val="none"/>
      </w:rPr>
    </w:lvl>
  </w:abstractNum>
  <w:abstractNum w:abstractNumId="12">
    <w:nsid w:val="505B77C4"/>
    <w:multiLevelType w:val="hybridMultilevel"/>
    <w:tmpl w:val="BB228CDA"/>
    <w:lvl w:ilvl="0" w:tplc="995E5716">
      <w:start w:val="1"/>
      <w:numFmt w:val="bullet"/>
      <w:lvlText w:val=""/>
      <w:lvlJc w:val="left"/>
      <w:pPr>
        <w:tabs>
          <w:tab w:val="num" w:pos="288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26481E"/>
    <w:multiLevelType w:val="hybridMultilevel"/>
    <w:tmpl w:val="B4ACBCBA"/>
    <w:lvl w:ilvl="0" w:tplc="93862630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A5A6B"/>
    <w:multiLevelType w:val="hybridMultilevel"/>
    <w:tmpl w:val="2DB4C3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5F41F8"/>
    <w:multiLevelType w:val="hybridMultilevel"/>
    <w:tmpl w:val="08E204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592331"/>
    <w:multiLevelType w:val="singleLevel"/>
    <w:tmpl w:val="A03E038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>
    <w:nsid w:val="61DD2E8B"/>
    <w:multiLevelType w:val="hybridMultilevel"/>
    <w:tmpl w:val="AACE1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BD41B1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678232D5"/>
    <w:multiLevelType w:val="hybridMultilevel"/>
    <w:tmpl w:val="F1F49F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010A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>
    <w:nsid w:val="6CE300C3"/>
    <w:multiLevelType w:val="singleLevel"/>
    <w:tmpl w:val="CE6EDBEC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6DF64CFE"/>
    <w:multiLevelType w:val="hybridMultilevel"/>
    <w:tmpl w:val="A2703584"/>
    <w:lvl w:ilvl="0" w:tplc="8D44FD8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D7916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DE50528"/>
    <w:multiLevelType w:val="singleLevel"/>
    <w:tmpl w:val="1DC2051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F9D0FF0"/>
    <w:multiLevelType w:val="hybridMultilevel"/>
    <w:tmpl w:val="B4BC28FA"/>
    <w:lvl w:ilvl="0" w:tplc="FFFFFFFF">
      <w:start w:val="1"/>
      <w:numFmt w:val="decimal"/>
      <w:pStyle w:val="ListNumb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pStyle w:val="ListNumb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8"/>
  </w:num>
  <w:num w:numId="5">
    <w:abstractNumId w:val="20"/>
  </w:num>
  <w:num w:numId="6">
    <w:abstractNumId w:val="4"/>
  </w:num>
  <w:num w:numId="7">
    <w:abstractNumId w:val="23"/>
  </w:num>
  <w:num w:numId="8">
    <w:abstractNumId w:val="9"/>
  </w:num>
  <w:num w:numId="9">
    <w:abstractNumId w:val="11"/>
  </w:num>
  <w:num w:numId="10">
    <w:abstractNumId w:val="16"/>
  </w:num>
  <w:num w:numId="11">
    <w:abstractNumId w:val="25"/>
  </w:num>
  <w:num w:numId="12">
    <w:abstractNumId w:val="5"/>
  </w:num>
  <w:num w:numId="13">
    <w:abstractNumId w:val="0"/>
  </w:num>
  <w:num w:numId="14">
    <w:abstractNumId w:val="13"/>
  </w:num>
  <w:num w:numId="15">
    <w:abstractNumId w:val="3"/>
  </w:num>
  <w:num w:numId="16">
    <w:abstractNumId w:val="19"/>
  </w:num>
  <w:num w:numId="17">
    <w:abstractNumId w:val="12"/>
  </w:num>
  <w:num w:numId="18">
    <w:abstractNumId w:val="8"/>
  </w:num>
  <w:num w:numId="19">
    <w:abstractNumId w:val="14"/>
  </w:num>
  <w:num w:numId="20">
    <w:abstractNumId w:val="22"/>
  </w:num>
  <w:num w:numId="21">
    <w:abstractNumId w:val="17"/>
  </w:num>
  <w:num w:numId="22">
    <w:abstractNumId w:val="7"/>
  </w:num>
  <w:num w:numId="23">
    <w:abstractNumId w:val="2"/>
  </w:num>
  <w:num w:numId="24">
    <w:abstractNumId w:val="6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LYwMTMxtTAyMDNU0lEKTi0uzszPAykwqgUAhEZZXCwAAAA="/>
  </w:docVars>
  <w:rsids>
    <w:rsidRoot w:val="00A84206"/>
    <w:rsid w:val="000023CA"/>
    <w:rsid w:val="000136F5"/>
    <w:rsid w:val="00020A81"/>
    <w:rsid w:val="00024866"/>
    <w:rsid w:val="0002739E"/>
    <w:rsid w:val="0003153A"/>
    <w:rsid w:val="00031945"/>
    <w:rsid w:val="00036A1D"/>
    <w:rsid w:val="0003781F"/>
    <w:rsid w:val="00050DF4"/>
    <w:rsid w:val="00057E3E"/>
    <w:rsid w:val="00063844"/>
    <w:rsid w:val="00063A66"/>
    <w:rsid w:val="00067C01"/>
    <w:rsid w:val="000768F8"/>
    <w:rsid w:val="00087356"/>
    <w:rsid w:val="00090F5F"/>
    <w:rsid w:val="000A2EF5"/>
    <w:rsid w:val="000B4101"/>
    <w:rsid w:val="000C4069"/>
    <w:rsid w:val="000C5CEC"/>
    <w:rsid w:val="000C6DEE"/>
    <w:rsid w:val="000E3D0F"/>
    <w:rsid w:val="000F36FF"/>
    <w:rsid w:val="000F680F"/>
    <w:rsid w:val="000F7B83"/>
    <w:rsid w:val="0010269E"/>
    <w:rsid w:val="00104ACA"/>
    <w:rsid w:val="001116AE"/>
    <w:rsid w:val="001120DE"/>
    <w:rsid w:val="001122B8"/>
    <w:rsid w:val="00112A91"/>
    <w:rsid w:val="00113BD9"/>
    <w:rsid w:val="001174FE"/>
    <w:rsid w:val="00124F92"/>
    <w:rsid w:val="00130B18"/>
    <w:rsid w:val="00132C8B"/>
    <w:rsid w:val="00132C99"/>
    <w:rsid w:val="00137B72"/>
    <w:rsid w:val="001422A7"/>
    <w:rsid w:val="00142A92"/>
    <w:rsid w:val="00142AC6"/>
    <w:rsid w:val="001469A4"/>
    <w:rsid w:val="00157BC4"/>
    <w:rsid w:val="00162117"/>
    <w:rsid w:val="0019220F"/>
    <w:rsid w:val="001A3D2A"/>
    <w:rsid w:val="001A3D7B"/>
    <w:rsid w:val="001B654B"/>
    <w:rsid w:val="001B7617"/>
    <w:rsid w:val="001C2DC9"/>
    <w:rsid w:val="001D549D"/>
    <w:rsid w:val="001E5562"/>
    <w:rsid w:val="001E5B92"/>
    <w:rsid w:val="001E5F36"/>
    <w:rsid w:val="001E5F79"/>
    <w:rsid w:val="001E7135"/>
    <w:rsid w:val="001F48D0"/>
    <w:rsid w:val="001F5966"/>
    <w:rsid w:val="001F739B"/>
    <w:rsid w:val="00212B67"/>
    <w:rsid w:val="0021329D"/>
    <w:rsid w:val="002164ED"/>
    <w:rsid w:val="00226E3B"/>
    <w:rsid w:val="00234A3B"/>
    <w:rsid w:val="00237B56"/>
    <w:rsid w:val="00237ECC"/>
    <w:rsid w:val="00243891"/>
    <w:rsid w:val="00245D0C"/>
    <w:rsid w:val="0025081E"/>
    <w:rsid w:val="00252D1A"/>
    <w:rsid w:val="00254744"/>
    <w:rsid w:val="002604B9"/>
    <w:rsid w:val="00285518"/>
    <w:rsid w:val="002865BB"/>
    <w:rsid w:val="00286864"/>
    <w:rsid w:val="00291F97"/>
    <w:rsid w:val="00297820"/>
    <w:rsid w:val="002A6951"/>
    <w:rsid w:val="002A7021"/>
    <w:rsid w:val="002B00FF"/>
    <w:rsid w:val="002B5A2A"/>
    <w:rsid w:val="002B5C4C"/>
    <w:rsid w:val="002B6BD5"/>
    <w:rsid w:val="002C1A52"/>
    <w:rsid w:val="002C402A"/>
    <w:rsid w:val="002C628B"/>
    <w:rsid w:val="002D378A"/>
    <w:rsid w:val="002D5B46"/>
    <w:rsid w:val="002E0B5F"/>
    <w:rsid w:val="002E2FB0"/>
    <w:rsid w:val="002E57E7"/>
    <w:rsid w:val="002E5E28"/>
    <w:rsid w:val="002F154E"/>
    <w:rsid w:val="002F5E92"/>
    <w:rsid w:val="002F7ACF"/>
    <w:rsid w:val="002F7D64"/>
    <w:rsid w:val="003048F4"/>
    <w:rsid w:val="0031378E"/>
    <w:rsid w:val="0031526E"/>
    <w:rsid w:val="003164BD"/>
    <w:rsid w:val="003223F4"/>
    <w:rsid w:val="00323B1A"/>
    <w:rsid w:val="00327E20"/>
    <w:rsid w:val="00330D1B"/>
    <w:rsid w:val="003365D8"/>
    <w:rsid w:val="00362842"/>
    <w:rsid w:val="00363E1D"/>
    <w:rsid w:val="003678DF"/>
    <w:rsid w:val="003706E8"/>
    <w:rsid w:val="00372E81"/>
    <w:rsid w:val="00383B8F"/>
    <w:rsid w:val="003872EA"/>
    <w:rsid w:val="003945F3"/>
    <w:rsid w:val="0039484D"/>
    <w:rsid w:val="003960B7"/>
    <w:rsid w:val="0039766D"/>
    <w:rsid w:val="003A1434"/>
    <w:rsid w:val="003A5255"/>
    <w:rsid w:val="003B0EE0"/>
    <w:rsid w:val="003B0F37"/>
    <w:rsid w:val="003B3695"/>
    <w:rsid w:val="003C5591"/>
    <w:rsid w:val="003D02A0"/>
    <w:rsid w:val="003E0C04"/>
    <w:rsid w:val="003E38F3"/>
    <w:rsid w:val="003E6D96"/>
    <w:rsid w:val="003F161D"/>
    <w:rsid w:val="003F4085"/>
    <w:rsid w:val="003F5CB2"/>
    <w:rsid w:val="00412EA0"/>
    <w:rsid w:val="00416E2D"/>
    <w:rsid w:val="004224BE"/>
    <w:rsid w:val="00423079"/>
    <w:rsid w:val="00425129"/>
    <w:rsid w:val="004339A5"/>
    <w:rsid w:val="00442698"/>
    <w:rsid w:val="00444128"/>
    <w:rsid w:val="00445788"/>
    <w:rsid w:val="00450D7C"/>
    <w:rsid w:val="00455418"/>
    <w:rsid w:val="0046353F"/>
    <w:rsid w:val="00464243"/>
    <w:rsid w:val="00470681"/>
    <w:rsid w:val="00480386"/>
    <w:rsid w:val="00480BD9"/>
    <w:rsid w:val="00490D57"/>
    <w:rsid w:val="00496224"/>
    <w:rsid w:val="004A18A4"/>
    <w:rsid w:val="004A2593"/>
    <w:rsid w:val="004A3489"/>
    <w:rsid w:val="004B2C9C"/>
    <w:rsid w:val="004B30D9"/>
    <w:rsid w:val="004B4ACC"/>
    <w:rsid w:val="004B628B"/>
    <w:rsid w:val="004C1D93"/>
    <w:rsid w:val="004C26CE"/>
    <w:rsid w:val="004C32B6"/>
    <w:rsid w:val="004D03D9"/>
    <w:rsid w:val="004D376C"/>
    <w:rsid w:val="004D6F5D"/>
    <w:rsid w:val="004E070C"/>
    <w:rsid w:val="004E0F81"/>
    <w:rsid w:val="004E5093"/>
    <w:rsid w:val="004E65E4"/>
    <w:rsid w:val="004F494B"/>
    <w:rsid w:val="004F4B1A"/>
    <w:rsid w:val="004F608B"/>
    <w:rsid w:val="004F6CD5"/>
    <w:rsid w:val="005012C4"/>
    <w:rsid w:val="00522F5A"/>
    <w:rsid w:val="00526D10"/>
    <w:rsid w:val="00527A19"/>
    <w:rsid w:val="0053545B"/>
    <w:rsid w:val="00555F2D"/>
    <w:rsid w:val="00562C37"/>
    <w:rsid w:val="0058079E"/>
    <w:rsid w:val="00591A44"/>
    <w:rsid w:val="00592DB2"/>
    <w:rsid w:val="005A130F"/>
    <w:rsid w:val="005A72C1"/>
    <w:rsid w:val="005B1D8F"/>
    <w:rsid w:val="005C0C1C"/>
    <w:rsid w:val="005C3664"/>
    <w:rsid w:val="005C58DB"/>
    <w:rsid w:val="005D41B1"/>
    <w:rsid w:val="005E3AA3"/>
    <w:rsid w:val="005F12C1"/>
    <w:rsid w:val="005F1428"/>
    <w:rsid w:val="005F3E97"/>
    <w:rsid w:val="005F48FF"/>
    <w:rsid w:val="005F7962"/>
    <w:rsid w:val="00600676"/>
    <w:rsid w:val="00601B39"/>
    <w:rsid w:val="006030C6"/>
    <w:rsid w:val="00603DF1"/>
    <w:rsid w:val="00607DAB"/>
    <w:rsid w:val="006100E2"/>
    <w:rsid w:val="00611947"/>
    <w:rsid w:val="006246B9"/>
    <w:rsid w:val="00626F93"/>
    <w:rsid w:val="006367CD"/>
    <w:rsid w:val="00641859"/>
    <w:rsid w:val="00643D98"/>
    <w:rsid w:val="0065018B"/>
    <w:rsid w:val="00655F94"/>
    <w:rsid w:val="0066494A"/>
    <w:rsid w:val="00666FEA"/>
    <w:rsid w:val="006724C2"/>
    <w:rsid w:val="0067339F"/>
    <w:rsid w:val="00673D19"/>
    <w:rsid w:val="0067431B"/>
    <w:rsid w:val="00677251"/>
    <w:rsid w:val="0068477A"/>
    <w:rsid w:val="0069700E"/>
    <w:rsid w:val="006A1373"/>
    <w:rsid w:val="006A530A"/>
    <w:rsid w:val="006A7561"/>
    <w:rsid w:val="006B2674"/>
    <w:rsid w:val="006B31B2"/>
    <w:rsid w:val="006B38E0"/>
    <w:rsid w:val="006C10CA"/>
    <w:rsid w:val="006C2E00"/>
    <w:rsid w:val="006C35A4"/>
    <w:rsid w:val="006D3B86"/>
    <w:rsid w:val="006E7A59"/>
    <w:rsid w:val="006F3B99"/>
    <w:rsid w:val="006F72AF"/>
    <w:rsid w:val="007002E6"/>
    <w:rsid w:val="0070079E"/>
    <w:rsid w:val="00704EFA"/>
    <w:rsid w:val="007060E1"/>
    <w:rsid w:val="00706277"/>
    <w:rsid w:val="00712060"/>
    <w:rsid w:val="0071270C"/>
    <w:rsid w:val="007143E6"/>
    <w:rsid w:val="0071472C"/>
    <w:rsid w:val="00715383"/>
    <w:rsid w:val="007504BF"/>
    <w:rsid w:val="0075162F"/>
    <w:rsid w:val="007524D8"/>
    <w:rsid w:val="0075270C"/>
    <w:rsid w:val="00756B64"/>
    <w:rsid w:val="00760F25"/>
    <w:rsid w:val="0076285B"/>
    <w:rsid w:val="007669C2"/>
    <w:rsid w:val="00773366"/>
    <w:rsid w:val="00780399"/>
    <w:rsid w:val="007958B7"/>
    <w:rsid w:val="007A36AB"/>
    <w:rsid w:val="007A39D4"/>
    <w:rsid w:val="007B1338"/>
    <w:rsid w:val="007B1471"/>
    <w:rsid w:val="007B2604"/>
    <w:rsid w:val="007B316F"/>
    <w:rsid w:val="007C1E40"/>
    <w:rsid w:val="007C51C2"/>
    <w:rsid w:val="007C6A9D"/>
    <w:rsid w:val="007D427F"/>
    <w:rsid w:val="007D470B"/>
    <w:rsid w:val="007D4DB6"/>
    <w:rsid w:val="007E07CE"/>
    <w:rsid w:val="007E37C5"/>
    <w:rsid w:val="007E5547"/>
    <w:rsid w:val="007F0BC1"/>
    <w:rsid w:val="007F1F96"/>
    <w:rsid w:val="007F31AE"/>
    <w:rsid w:val="00803C4D"/>
    <w:rsid w:val="008058AA"/>
    <w:rsid w:val="008068FD"/>
    <w:rsid w:val="00816392"/>
    <w:rsid w:val="00821116"/>
    <w:rsid w:val="00827D4F"/>
    <w:rsid w:val="0084231C"/>
    <w:rsid w:val="00844AAD"/>
    <w:rsid w:val="00846E8E"/>
    <w:rsid w:val="00854B6A"/>
    <w:rsid w:val="00862953"/>
    <w:rsid w:val="00864E42"/>
    <w:rsid w:val="00885730"/>
    <w:rsid w:val="008867A6"/>
    <w:rsid w:val="008909DF"/>
    <w:rsid w:val="008910B0"/>
    <w:rsid w:val="008964CC"/>
    <w:rsid w:val="008A1A30"/>
    <w:rsid w:val="008C2679"/>
    <w:rsid w:val="008D7724"/>
    <w:rsid w:val="008E4130"/>
    <w:rsid w:val="008E765C"/>
    <w:rsid w:val="008F253C"/>
    <w:rsid w:val="008F455F"/>
    <w:rsid w:val="008F76E2"/>
    <w:rsid w:val="0090539E"/>
    <w:rsid w:val="009064C1"/>
    <w:rsid w:val="0091018D"/>
    <w:rsid w:val="00913C45"/>
    <w:rsid w:val="009352C2"/>
    <w:rsid w:val="009410CF"/>
    <w:rsid w:val="00945ED4"/>
    <w:rsid w:val="009502F9"/>
    <w:rsid w:val="00951B91"/>
    <w:rsid w:val="00951F24"/>
    <w:rsid w:val="0095283B"/>
    <w:rsid w:val="00952EDC"/>
    <w:rsid w:val="009543D4"/>
    <w:rsid w:val="009558E2"/>
    <w:rsid w:val="00967920"/>
    <w:rsid w:val="00976ED9"/>
    <w:rsid w:val="00977920"/>
    <w:rsid w:val="009825AB"/>
    <w:rsid w:val="00993421"/>
    <w:rsid w:val="009B523B"/>
    <w:rsid w:val="009C09B9"/>
    <w:rsid w:val="009C38C2"/>
    <w:rsid w:val="009C4155"/>
    <w:rsid w:val="009C4F4D"/>
    <w:rsid w:val="009E07F5"/>
    <w:rsid w:val="009E2D5C"/>
    <w:rsid w:val="009E50A2"/>
    <w:rsid w:val="009E7AFC"/>
    <w:rsid w:val="009F1594"/>
    <w:rsid w:val="00A00921"/>
    <w:rsid w:val="00A06206"/>
    <w:rsid w:val="00A07109"/>
    <w:rsid w:val="00A1687D"/>
    <w:rsid w:val="00A2136A"/>
    <w:rsid w:val="00A22153"/>
    <w:rsid w:val="00A25AAA"/>
    <w:rsid w:val="00A274EF"/>
    <w:rsid w:val="00A27CFF"/>
    <w:rsid w:val="00A321C3"/>
    <w:rsid w:val="00A424D5"/>
    <w:rsid w:val="00A425D3"/>
    <w:rsid w:val="00A439FA"/>
    <w:rsid w:val="00A47587"/>
    <w:rsid w:val="00A5135C"/>
    <w:rsid w:val="00A53EC4"/>
    <w:rsid w:val="00A61BF8"/>
    <w:rsid w:val="00A652CD"/>
    <w:rsid w:val="00A65D99"/>
    <w:rsid w:val="00A67B68"/>
    <w:rsid w:val="00A77997"/>
    <w:rsid w:val="00A81F38"/>
    <w:rsid w:val="00A84206"/>
    <w:rsid w:val="00A848DE"/>
    <w:rsid w:val="00A937FF"/>
    <w:rsid w:val="00A9380A"/>
    <w:rsid w:val="00AC2CCB"/>
    <w:rsid w:val="00AC50EC"/>
    <w:rsid w:val="00AC5F13"/>
    <w:rsid w:val="00AC66FC"/>
    <w:rsid w:val="00AD0A54"/>
    <w:rsid w:val="00AE0E9F"/>
    <w:rsid w:val="00AE192D"/>
    <w:rsid w:val="00AF20C9"/>
    <w:rsid w:val="00AF2B56"/>
    <w:rsid w:val="00AF6FD9"/>
    <w:rsid w:val="00B04765"/>
    <w:rsid w:val="00B1316E"/>
    <w:rsid w:val="00B15BC9"/>
    <w:rsid w:val="00B16C50"/>
    <w:rsid w:val="00B17C2D"/>
    <w:rsid w:val="00B23E39"/>
    <w:rsid w:val="00B275F0"/>
    <w:rsid w:val="00B30998"/>
    <w:rsid w:val="00B316C3"/>
    <w:rsid w:val="00B3749F"/>
    <w:rsid w:val="00B403CF"/>
    <w:rsid w:val="00B408BC"/>
    <w:rsid w:val="00B447DF"/>
    <w:rsid w:val="00B44E67"/>
    <w:rsid w:val="00B61BBE"/>
    <w:rsid w:val="00B63D5E"/>
    <w:rsid w:val="00B75997"/>
    <w:rsid w:val="00B77C4D"/>
    <w:rsid w:val="00B946B0"/>
    <w:rsid w:val="00B96A11"/>
    <w:rsid w:val="00B97502"/>
    <w:rsid w:val="00BA018C"/>
    <w:rsid w:val="00BA205A"/>
    <w:rsid w:val="00BA2F83"/>
    <w:rsid w:val="00BB0030"/>
    <w:rsid w:val="00BC7010"/>
    <w:rsid w:val="00BD03D7"/>
    <w:rsid w:val="00BD6B23"/>
    <w:rsid w:val="00BD79EF"/>
    <w:rsid w:val="00BE411C"/>
    <w:rsid w:val="00BE7453"/>
    <w:rsid w:val="00BF05BC"/>
    <w:rsid w:val="00BF173D"/>
    <w:rsid w:val="00BF2772"/>
    <w:rsid w:val="00BF2AC1"/>
    <w:rsid w:val="00C06D82"/>
    <w:rsid w:val="00C06D87"/>
    <w:rsid w:val="00C1244A"/>
    <w:rsid w:val="00C14B87"/>
    <w:rsid w:val="00C1779B"/>
    <w:rsid w:val="00C22444"/>
    <w:rsid w:val="00C31DF0"/>
    <w:rsid w:val="00C5092A"/>
    <w:rsid w:val="00C516D1"/>
    <w:rsid w:val="00C555B3"/>
    <w:rsid w:val="00C56D76"/>
    <w:rsid w:val="00C67098"/>
    <w:rsid w:val="00C715C6"/>
    <w:rsid w:val="00C739C3"/>
    <w:rsid w:val="00C76C4C"/>
    <w:rsid w:val="00C831E2"/>
    <w:rsid w:val="00C87309"/>
    <w:rsid w:val="00C938EA"/>
    <w:rsid w:val="00C95101"/>
    <w:rsid w:val="00C9578B"/>
    <w:rsid w:val="00C967C6"/>
    <w:rsid w:val="00CA30E0"/>
    <w:rsid w:val="00CB70E1"/>
    <w:rsid w:val="00CC2BA7"/>
    <w:rsid w:val="00CC5283"/>
    <w:rsid w:val="00CD6DE7"/>
    <w:rsid w:val="00CE2F72"/>
    <w:rsid w:val="00CE4254"/>
    <w:rsid w:val="00CF123E"/>
    <w:rsid w:val="00D0043E"/>
    <w:rsid w:val="00D0430B"/>
    <w:rsid w:val="00D06AB5"/>
    <w:rsid w:val="00D23845"/>
    <w:rsid w:val="00D30A6C"/>
    <w:rsid w:val="00D31CE8"/>
    <w:rsid w:val="00D32661"/>
    <w:rsid w:val="00D368D7"/>
    <w:rsid w:val="00D62287"/>
    <w:rsid w:val="00D64A4B"/>
    <w:rsid w:val="00D70011"/>
    <w:rsid w:val="00D70F7D"/>
    <w:rsid w:val="00D734C9"/>
    <w:rsid w:val="00D826C4"/>
    <w:rsid w:val="00D83872"/>
    <w:rsid w:val="00D855E1"/>
    <w:rsid w:val="00D916DB"/>
    <w:rsid w:val="00D91F97"/>
    <w:rsid w:val="00D95EE2"/>
    <w:rsid w:val="00DA5901"/>
    <w:rsid w:val="00DB1326"/>
    <w:rsid w:val="00DB7F11"/>
    <w:rsid w:val="00DC00C7"/>
    <w:rsid w:val="00DD0FBF"/>
    <w:rsid w:val="00DD3748"/>
    <w:rsid w:val="00DE2C5B"/>
    <w:rsid w:val="00DF0858"/>
    <w:rsid w:val="00DF0860"/>
    <w:rsid w:val="00DF3F27"/>
    <w:rsid w:val="00E014D6"/>
    <w:rsid w:val="00E0787C"/>
    <w:rsid w:val="00E1128C"/>
    <w:rsid w:val="00E147CE"/>
    <w:rsid w:val="00E165B7"/>
    <w:rsid w:val="00E171E5"/>
    <w:rsid w:val="00E219DD"/>
    <w:rsid w:val="00E256BE"/>
    <w:rsid w:val="00E2613F"/>
    <w:rsid w:val="00E31400"/>
    <w:rsid w:val="00E31D68"/>
    <w:rsid w:val="00E4505A"/>
    <w:rsid w:val="00E5494D"/>
    <w:rsid w:val="00E54A0B"/>
    <w:rsid w:val="00E60C88"/>
    <w:rsid w:val="00E67650"/>
    <w:rsid w:val="00E81A69"/>
    <w:rsid w:val="00E84200"/>
    <w:rsid w:val="00E84DB9"/>
    <w:rsid w:val="00E86AE9"/>
    <w:rsid w:val="00E94985"/>
    <w:rsid w:val="00E97248"/>
    <w:rsid w:val="00EA6648"/>
    <w:rsid w:val="00EA6A00"/>
    <w:rsid w:val="00EB0F93"/>
    <w:rsid w:val="00EB300C"/>
    <w:rsid w:val="00EB5B88"/>
    <w:rsid w:val="00EC02EB"/>
    <w:rsid w:val="00EC4E0F"/>
    <w:rsid w:val="00EC6356"/>
    <w:rsid w:val="00EC71DD"/>
    <w:rsid w:val="00ED3357"/>
    <w:rsid w:val="00EE340E"/>
    <w:rsid w:val="00EE6ED1"/>
    <w:rsid w:val="00EF2355"/>
    <w:rsid w:val="00EF7A2F"/>
    <w:rsid w:val="00F02628"/>
    <w:rsid w:val="00F02E33"/>
    <w:rsid w:val="00F04359"/>
    <w:rsid w:val="00F11DA5"/>
    <w:rsid w:val="00F124BE"/>
    <w:rsid w:val="00F12787"/>
    <w:rsid w:val="00F13100"/>
    <w:rsid w:val="00F232F3"/>
    <w:rsid w:val="00F23802"/>
    <w:rsid w:val="00F24BBE"/>
    <w:rsid w:val="00F2517F"/>
    <w:rsid w:val="00F25A8C"/>
    <w:rsid w:val="00F31C0B"/>
    <w:rsid w:val="00F3368B"/>
    <w:rsid w:val="00F441D7"/>
    <w:rsid w:val="00F5028F"/>
    <w:rsid w:val="00F51EEA"/>
    <w:rsid w:val="00F622B2"/>
    <w:rsid w:val="00F63530"/>
    <w:rsid w:val="00F65629"/>
    <w:rsid w:val="00F6631A"/>
    <w:rsid w:val="00F702AC"/>
    <w:rsid w:val="00F7154F"/>
    <w:rsid w:val="00F81309"/>
    <w:rsid w:val="00F82352"/>
    <w:rsid w:val="00F86BA7"/>
    <w:rsid w:val="00FA121B"/>
    <w:rsid w:val="00FA26F3"/>
    <w:rsid w:val="00FB4B1C"/>
    <w:rsid w:val="00FB76FE"/>
    <w:rsid w:val="00FC5114"/>
    <w:rsid w:val="00FD0547"/>
    <w:rsid w:val="00FD4280"/>
    <w:rsid w:val="00FD73A5"/>
    <w:rsid w:val="00FD7CCA"/>
    <w:rsid w:val="00FE1556"/>
    <w:rsid w:val="00FE6987"/>
    <w:rsid w:val="00FF5297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7F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60" w:after="60"/>
      <w:jc w:val="center"/>
      <w:outlineLvl w:val="2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color w:val="000000"/>
      <w:sz w:val="16"/>
      <w:szCs w:val="20"/>
    </w:rPr>
  </w:style>
  <w:style w:type="paragraph" w:customStyle="1" w:styleId="TableText">
    <w:name w:val="Table Text"/>
    <w:pPr>
      <w:widowControl w:val="0"/>
    </w:pPr>
    <w:rPr>
      <w:color w:val="000000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  <w:rPr>
      <w:i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Tahoma" w:eastAsia="Arial Unicode MS" w:hAnsi="Tahoma" w:cs="Tahoma"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Tahoma" w:eastAsia="Arial Unicode MS" w:hAnsi="Tahoma" w:cs="Tahoma"/>
      <w:b/>
      <w:bCs/>
      <w:sz w:val="20"/>
      <w:szCs w:val="20"/>
    </w:rPr>
  </w:style>
  <w:style w:type="paragraph" w:customStyle="1" w:styleId="xl24">
    <w:name w:val="xl2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5">
    <w:name w:val="xl25"/>
    <w:basedOn w:val="Normal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6">
    <w:name w:val="xl26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7">
    <w:name w:val="xl27"/>
    <w:basedOn w:val="Normal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8">
    <w:name w:val="xl28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29">
    <w:name w:val="xl29"/>
    <w:basedOn w:val="Normal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0">
    <w:name w:val="xl30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6">
    <w:name w:val="xl3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38">
    <w:name w:val="xl38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39">
    <w:name w:val="xl39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0">
    <w:name w:val="xl40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1">
    <w:name w:val="xl4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2">
    <w:name w:val="xl4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3">
    <w:name w:val="xl43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4">
    <w:name w:val="xl44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5">
    <w:name w:val="xl45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46">
    <w:name w:val="xl4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7">
    <w:name w:val="xl47"/>
    <w:basedOn w:val="Normal"/>
    <w:pP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sz w:val="18"/>
      <w:szCs w:val="18"/>
    </w:rPr>
  </w:style>
  <w:style w:type="paragraph" w:customStyle="1" w:styleId="xl48">
    <w:name w:val="xl4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0">
    <w:name w:val="xl50"/>
    <w:basedOn w:val="Normal"/>
    <w:pPr>
      <w:spacing w:before="100" w:beforeAutospacing="1" w:after="100" w:afterAutospacing="1"/>
      <w:jc w:val="right"/>
      <w:textAlignment w:val="center"/>
    </w:pPr>
    <w:rPr>
      <w:rFonts w:ascii="Tahoma" w:eastAsia="Arial Unicode MS" w:hAnsi="Tahoma" w:cs="Tahoma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</w:rPr>
  </w:style>
  <w:style w:type="paragraph" w:customStyle="1" w:styleId="xl52">
    <w:name w:val="xl52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3">
    <w:name w:val="xl5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</w:rPr>
  </w:style>
  <w:style w:type="paragraph" w:customStyle="1" w:styleId="xl54">
    <w:name w:val="xl54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customStyle="1" w:styleId="xl55">
    <w:name w:val="xl55"/>
    <w:basedOn w:val="Normal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Tahoma" w:eastAsia="Arial Unicode MS" w:hAnsi="Tahoma" w:cs="Tahoma"/>
      <w:b/>
      <w:bCs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D9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F2AC1"/>
    <w:rPr>
      <w:rFonts w:ascii="Tahoma" w:hAnsi="Tahoma" w:cs="Tahoma"/>
      <w:sz w:val="16"/>
      <w:szCs w:val="16"/>
    </w:rPr>
  </w:style>
  <w:style w:type="paragraph" w:styleId="ListNumber">
    <w:name w:val="List Number"/>
    <w:basedOn w:val="BodyText"/>
    <w:next w:val="BodyText"/>
    <w:rsid w:val="005012C4"/>
    <w:pPr>
      <w:widowControl/>
      <w:numPr>
        <w:ilvl w:val="1"/>
        <w:numId w:val="11"/>
      </w:numPr>
      <w:tabs>
        <w:tab w:val="clear" w:pos="1800"/>
        <w:tab w:val="num" w:pos="1440"/>
      </w:tabs>
      <w:spacing w:after="120"/>
      <w:ind w:left="1440"/>
      <w:jc w:val="both"/>
    </w:pPr>
    <w:rPr>
      <w:rFonts w:ascii="Arial" w:eastAsia="@SimSun" w:hAnsi="Arial"/>
      <w:sz w:val="20"/>
      <w:szCs w:val="24"/>
      <w:lang w:eastAsia="zh-TW"/>
    </w:rPr>
  </w:style>
  <w:style w:type="paragraph" w:styleId="ListBullet">
    <w:name w:val="List Bullet"/>
    <w:basedOn w:val="Normal"/>
    <w:rsid w:val="00D855E1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2D378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AE-GeneralText">
    <w:name w:val="AE - General Text"/>
    <w:basedOn w:val="Normal"/>
    <w:qFormat/>
    <w:rsid w:val="00EA6A00"/>
    <w:pPr>
      <w:tabs>
        <w:tab w:val="left" w:pos="1260"/>
        <w:tab w:val="left" w:pos="1670"/>
        <w:tab w:val="left" w:pos="9360"/>
      </w:tabs>
      <w:spacing w:after="120"/>
      <w:ind w:left="1080"/>
      <w:jc w:val="both"/>
    </w:pPr>
    <w:rPr>
      <w:rFonts w:ascii="Arial" w:hAnsi="Arial" w:cs="Arial"/>
      <w:color w:val="000000"/>
      <w:sz w:val="22"/>
      <w:szCs w:val="20"/>
      <w:lang w:val="en-GB" w:eastAsia="zh-TW"/>
    </w:rPr>
  </w:style>
  <w:style w:type="table" w:customStyle="1" w:styleId="TableGrid1">
    <w:name w:val="Table Grid1"/>
    <w:basedOn w:val="TableNormal"/>
    <w:next w:val="TableGrid"/>
    <w:uiPriority w:val="39"/>
    <w:rsid w:val="00F2517F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5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B4F175015694B658723759BE1127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4B7F6-7F7B-4ACA-905B-D2EE3DF3CEE3}"/>
      </w:docPartPr>
      <w:docPartBody>
        <w:p w:rsidR="00A462CA" w:rsidRDefault="00D17269" w:rsidP="00D17269">
          <w:pPr>
            <w:pStyle w:val="5B4F175015694B658723759BE112702D"/>
          </w:pPr>
          <w:r w:rsidRPr="002C7C7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@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17269"/>
    <w:rsid w:val="000259E7"/>
    <w:rsid w:val="000B730C"/>
    <w:rsid w:val="000C78D0"/>
    <w:rsid w:val="00200087"/>
    <w:rsid w:val="0021397F"/>
    <w:rsid w:val="00234290"/>
    <w:rsid w:val="00241B20"/>
    <w:rsid w:val="002719FF"/>
    <w:rsid w:val="002B1CE2"/>
    <w:rsid w:val="002F0EA8"/>
    <w:rsid w:val="002F2405"/>
    <w:rsid w:val="003240F8"/>
    <w:rsid w:val="00376CD2"/>
    <w:rsid w:val="00387837"/>
    <w:rsid w:val="00431F22"/>
    <w:rsid w:val="004A05A2"/>
    <w:rsid w:val="004B28F2"/>
    <w:rsid w:val="005842DD"/>
    <w:rsid w:val="006370A4"/>
    <w:rsid w:val="00695BFD"/>
    <w:rsid w:val="009A327A"/>
    <w:rsid w:val="00A462CA"/>
    <w:rsid w:val="00A934C2"/>
    <w:rsid w:val="00B37C0B"/>
    <w:rsid w:val="00B76266"/>
    <w:rsid w:val="00C63BA4"/>
    <w:rsid w:val="00C86E10"/>
    <w:rsid w:val="00CD0E2A"/>
    <w:rsid w:val="00D17269"/>
    <w:rsid w:val="00E0592F"/>
    <w:rsid w:val="00E14742"/>
    <w:rsid w:val="00E4233E"/>
    <w:rsid w:val="00E54531"/>
    <w:rsid w:val="00EB2034"/>
    <w:rsid w:val="00F2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269"/>
    <w:rPr>
      <w:color w:val="808080"/>
    </w:rPr>
  </w:style>
  <w:style w:type="paragraph" w:customStyle="1" w:styleId="5B4F175015694B658723759BE112702D">
    <w:name w:val="5B4F175015694B658723759BE112702D"/>
    <w:rsid w:val="00D1726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269"/>
    <w:rPr>
      <w:color w:val="808080"/>
    </w:rPr>
  </w:style>
  <w:style w:type="paragraph" w:customStyle="1" w:styleId="5B4F175015694B658723759BE112702D">
    <w:name w:val="5B4F175015694B658723759BE112702D"/>
    <w:rsid w:val="00D172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D78C4F03C3447AEEFB1771E06CC21" ma:contentTypeVersion="16" ma:contentTypeDescription="Create a new document." ma:contentTypeScope="" ma:versionID="f816b346db910bab4ece2d2337626051">
  <xsd:schema xmlns:xsd="http://www.w3.org/2001/XMLSchema" xmlns:xs="http://www.w3.org/2001/XMLSchema" xmlns:p="http://schemas.microsoft.com/office/2006/metadata/properties" xmlns:ns2="031bfd15-77f8-424a-a3b8-992c6e2441d2" xmlns:ns3="924e8c45-34bf-45fc-a62e-3f83bbd87e45" targetNamespace="http://schemas.microsoft.com/office/2006/metadata/properties" ma:root="true" ma:fieldsID="a39009cddc71f01d03a8340875ccb2ca" ns2:_="" ns3:_="">
    <xsd:import namespace="031bfd15-77f8-424a-a3b8-992c6e2441d2"/>
    <xsd:import namespace="924e8c45-34bf-45fc-a62e-3f83bbd87e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bfd15-77f8-424a-a3b8-992c6e244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50a67e-8319-47c7-a6e0-30b888621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8c45-34bf-45fc-a62e-3f83bbd87e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de29-c4dd-4dd0-9a9b-3d8aa829bdb6}" ma:internalName="TaxCatchAll" ma:showField="CatchAllData" ma:web="924e8c45-34bf-45fc-a62e-3f83bbd87e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4e8c45-34bf-45fc-a62e-3f83bbd87e45" xsi:nil="true"/>
    <lcf76f155ced4ddcb4097134ff3c332f xmlns="031bfd15-77f8-424a-a3b8-992c6e2441d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EFC5C-09FF-4D17-9DA7-6C07DF836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bfd15-77f8-424a-a3b8-992c6e2441d2"/>
    <ds:schemaRef ds:uri="924e8c45-34bf-45fc-a62e-3f83bbd87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733D8-3270-457D-ACD2-09FBB0A41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E50D5-4336-4C10-AFF4-24119A359916}">
  <ds:schemaRefs>
    <ds:schemaRef ds:uri="http://schemas.microsoft.com/office/2006/metadata/properties"/>
    <ds:schemaRef ds:uri="http://schemas.microsoft.com/office/infopath/2007/PartnerControls"/>
    <ds:schemaRef ds:uri="924e8c45-34bf-45fc-a62e-3f83bbd87e45"/>
    <ds:schemaRef ds:uri="031bfd15-77f8-424a-a3b8-992c6e2441d2"/>
  </ds:schemaRefs>
</ds:datastoreItem>
</file>

<file path=customXml/itemProps4.xml><?xml version="1.0" encoding="utf-8"?>
<ds:datastoreItem xmlns:ds="http://schemas.openxmlformats.org/officeDocument/2006/customXml" ds:itemID="{C15E5C0D-022E-46F7-BC10-DA18512D5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7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AGE  PLAN</vt:lpstr>
    </vt:vector>
  </TitlesOfParts>
  <Company>Pacific Basin Shipping Limited</Company>
  <LinksUpToDate>false</LinksUpToDate>
  <CharactersWithSpaces>3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AGE  PLAN</dc:title>
  <dc:creator>Jay K Pillai</dc:creator>
  <cp:lastModifiedBy>User008</cp:lastModifiedBy>
  <cp:revision>61</cp:revision>
  <cp:lastPrinted>2025-10-14T00:07:00Z</cp:lastPrinted>
  <dcterms:created xsi:type="dcterms:W3CDTF">2024-02-20T07:39:00Z</dcterms:created>
  <dcterms:modified xsi:type="dcterms:W3CDTF">2025-11-07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D78C4F03C3447AEEFB1771E06CC21</vt:lpwstr>
  </property>
</Properties>
</file>